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2FE4C0" w14:textId="77777777" w:rsidR="00920DFF" w:rsidRPr="00B00BE7" w:rsidRDefault="00920DFF" w:rsidP="00920DFF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A"/>
          <w:sz w:val="24"/>
        </w:rPr>
      </w:pPr>
      <w:r w:rsidRPr="00B00BE7">
        <w:rPr>
          <w:rFonts w:ascii="Times New Roman" w:eastAsia="Times New Roman" w:hAnsi="Times New Roman" w:cs="Times New Roman"/>
          <w:b/>
          <w:bCs/>
          <w:color w:val="00000A"/>
          <w:sz w:val="24"/>
        </w:rPr>
        <w:t>Ex. No: 7                                                                                                    Date: 08 – 09 - 2022</w:t>
      </w:r>
    </w:p>
    <w:p w14:paraId="68675DEF" w14:textId="77777777" w:rsidR="00920DFF" w:rsidRDefault="00920DFF" w:rsidP="00920DF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Experiment 7</w:t>
      </w:r>
    </w:p>
    <w:p w14:paraId="608B7EE7" w14:textId="77777777" w:rsidR="00920DFF" w:rsidRDefault="00920DFF" w:rsidP="00920DFF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A"/>
          <w:sz w:val="24"/>
        </w:rPr>
      </w:pPr>
      <w:r>
        <w:rPr>
          <w:rFonts w:ascii="Times New Roman" w:eastAsia="Times New Roman" w:hAnsi="Times New Roman" w:cs="Times New Roman"/>
          <w:color w:val="00000A"/>
          <w:sz w:val="24"/>
        </w:rPr>
        <w:t>Implicit Cursors</w:t>
      </w:r>
    </w:p>
    <w:p w14:paraId="62903F07" w14:textId="77777777" w:rsidR="00920DFF" w:rsidRDefault="00920DFF" w:rsidP="00920DFF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A"/>
          <w:sz w:val="24"/>
        </w:rPr>
      </w:pPr>
    </w:p>
    <w:p w14:paraId="52CEEAF3" w14:textId="77777777" w:rsidR="00920DFF" w:rsidRDefault="00920DFF" w:rsidP="00920DFF">
      <w:pPr>
        <w:spacing w:after="0" w:line="240" w:lineRule="auto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Consider the following schema of a database:</w:t>
      </w:r>
    </w:p>
    <w:p w14:paraId="67184C55" w14:textId="77777777" w:rsidR="00920DFF" w:rsidRDefault="00920DFF" w:rsidP="00920DFF">
      <w:pPr>
        <w:spacing w:after="0" w:line="240" w:lineRule="auto"/>
        <w:rPr>
          <w:rFonts w:ascii="Times New Roman" w:eastAsia="Times New Roman" w:hAnsi="Times New Roman" w:cs="Times New Roman"/>
          <w:b/>
          <w:sz w:val="24"/>
        </w:rPr>
      </w:pPr>
    </w:p>
    <w:p w14:paraId="2A3553D6" w14:textId="77777777" w:rsidR="00920DFF" w:rsidRDefault="00920DFF" w:rsidP="00920DFF">
      <w:pPr>
        <w:spacing w:after="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 xml:space="preserve">employees </w:t>
      </w:r>
      <w:r>
        <w:rPr>
          <w:rFonts w:ascii="Times New Roman" w:eastAsia="Times New Roman" w:hAnsi="Times New Roman" w:cs="Times New Roman"/>
          <w:sz w:val="24"/>
        </w:rPr>
        <w:t>(employeeId, employeeName, employeeCity)</w:t>
      </w:r>
    </w:p>
    <w:p w14:paraId="5ADE155A" w14:textId="77777777" w:rsidR="00920DFF" w:rsidRDefault="00920DFF" w:rsidP="00920DFF">
      <w:pPr>
        <w:spacing w:after="0" w:line="240" w:lineRule="auto"/>
        <w:rPr>
          <w:rFonts w:ascii="Times New Roman" w:eastAsia="Times New Roman" w:hAnsi="Times New Roman" w:cs="Times New Roman"/>
          <w:sz w:val="24"/>
        </w:rPr>
      </w:pPr>
    </w:p>
    <w:p w14:paraId="14E60B05" w14:textId="77777777" w:rsidR="00920DFF" w:rsidRDefault="00920DFF" w:rsidP="00920DFF">
      <w:pPr>
        <w:spacing w:after="0" w:line="240" w:lineRule="auto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Tables:</w:t>
      </w:r>
    </w:p>
    <w:p w14:paraId="584172D1" w14:textId="77777777" w:rsidR="00920DFF" w:rsidRDefault="00920DFF" w:rsidP="00920DFF">
      <w:pPr>
        <w:spacing w:after="0" w:line="240" w:lineRule="auto"/>
        <w:rPr>
          <w:rFonts w:ascii="Times New Roman" w:eastAsia="Times New Roman" w:hAnsi="Times New Roman" w:cs="Times New Roman"/>
          <w:b/>
          <w:sz w:val="24"/>
        </w:rPr>
      </w:pPr>
    </w:p>
    <w:p w14:paraId="61DE9803" w14:textId="77777777" w:rsidR="00920DFF" w:rsidRDefault="00920DFF" w:rsidP="00920DFF">
      <w:pPr>
        <w:spacing w:after="0" w:line="240" w:lineRule="auto"/>
        <w:rPr>
          <w:rFonts w:ascii="Times New Roman" w:eastAsia="Times New Roman" w:hAnsi="Times New Roman" w:cs="Times New Roman"/>
          <w:color w:val="00000A"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employees</w:t>
      </w:r>
    </w:p>
    <w:tbl>
      <w:tblPr>
        <w:tblW w:w="0" w:type="auto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349"/>
        <w:gridCol w:w="2112"/>
        <w:gridCol w:w="2231"/>
      </w:tblGrid>
      <w:tr w:rsidR="00920DFF" w14:paraId="56A7ACEF" w14:textId="77777777" w:rsidTr="004A784D">
        <w:trPr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37A8DFF" w14:textId="77777777" w:rsidR="00920DFF" w:rsidRDefault="00920DFF" w:rsidP="004A784D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sz w:val="24"/>
              </w:rPr>
              <w:t>employeeId</w:t>
            </w:r>
          </w:p>
        </w:tc>
        <w:tc>
          <w:tcPr>
            <w:tcW w:w="2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FA6407B" w14:textId="77777777" w:rsidR="00920DFF" w:rsidRDefault="00920DFF" w:rsidP="004A784D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sz w:val="24"/>
              </w:rPr>
              <w:t>employeeName</w:t>
            </w:r>
          </w:p>
        </w:tc>
        <w:tc>
          <w:tcPr>
            <w:tcW w:w="2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804AE83" w14:textId="77777777" w:rsidR="00920DFF" w:rsidRDefault="00920DFF" w:rsidP="004A784D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sz w:val="24"/>
              </w:rPr>
              <w:t>employeeCity</w:t>
            </w:r>
          </w:p>
        </w:tc>
      </w:tr>
      <w:tr w:rsidR="00920DFF" w14:paraId="7EAFD13B" w14:textId="77777777" w:rsidTr="004A784D">
        <w:trPr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9A22264" w14:textId="77777777" w:rsidR="00920DFF" w:rsidRDefault="00920DFF" w:rsidP="004A784D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1</w:t>
            </w:r>
          </w:p>
        </w:tc>
        <w:tc>
          <w:tcPr>
            <w:tcW w:w="2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C0E40CD" w14:textId="77777777" w:rsidR="00920DFF" w:rsidRDefault="00920DFF" w:rsidP="004A784D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XXX</w:t>
            </w:r>
          </w:p>
        </w:tc>
        <w:tc>
          <w:tcPr>
            <w:tcW w:w="2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9D8D6A9" w14:textId="77777777" w:rsidR="00920DFF" w:rsidRDefault="00920DFF" w:rsidP="004A784D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A"/>
                <w:sz w:val="24"/>
              </w:rPr>
              <w:t>Chennai</w:t>
            </w:r>
          </w:p>
        </w:tc>
      </w:tr>
      <w:tr w:rsidR="00920DFF" w14:paraId="6D5AFB87" w14:textId="77777777" w:rsidTr="004A784D">
        <w:trPr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9FABB58" w14:textId="77777777" w:rsidR="00920DFF" w:rsidRDefault="00920DFF" w:rsidP="004A784D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2</w:t>
            </w:r>
          </w:p>
        </w:tc>
        <w:tc>
          <w:tcPr>
            <w:tcW w:w="2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2F202FF" w14:textId="77777777" w:rsidR="00920DFF" w:rsidRDefault="00920DFF" w:rsidP="004A784D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A"/>
                <w:sz w:val="24"/>
              </w:rPr>
              <w:t>XYZ</w:t>
            </w:r>
          </w:p>
        </w:tc>
        <w:tc>
          <w:tcPr>
            <w:tcW w:w="2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969DD48" w14:textId="77777777" w:rsidR="00920DFF" w:rsidRDefault="00920DFF" w:rsidP="004A784D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A"/>
                <w:sz w:val="24"/>
              </w:rPr>
              <w:t>Mumbai</w:t>
            </w:r>
          </w:p>
        </w:tc>
      </w:tr>
      <w:tr w:rsidR="00920DFF" w14:paraId="7BC0538F" w14:textId="77777777" w:rsidTr="004A784D">
        <w:trPr>
          <w:jc w:val="center"/>
        </w:trPr>
        <w:tc>
          <w:tcPr>
            <w:tcW w:w="13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6706B4B" w14:textId="77777777" w:rsidR="00920DFF" w:rsidRDefault="00920DFF" w:rsidP="004A784D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3</w:t>
            </w:r>
          </w:p>
        </w:tc>
        <w:tc>
          <w:tcPr>
            <w:tcW w:w="21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1D102D3" w14:textId="77777777" w:rsidR="00920DFF" w:rsidRDefault="00920DFF" w:rsidP="004A784D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YYY</w:t>
            </w:r>
          </w:p>
        </w:tc>
        <w:tc>
          <w:tcPr>
            <w:tcW w:w="2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A6625AE" w14:textId="77777777" w:rsidR="00920DFF" w:rsidRDefault="00920DFF" w:rsidP="004A784D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A"/>
                <w:sz w:val="24"/>
              </w:rPr>
              <w:t>Calcutta</w:t>
            </w:r>
          </w:p>
        </w:tc>
      </w:tr>
    </w:tbl>
    <w:p w14:paraId="1C527C81" w14:textId="77777777" w:rsidR="00920DFF" w:rsidRDefault="00920DFF" w:rsidP="00920DFF">
      <w:pPr>
        <w:spacing w:after="0" w:line="240" w:lineRule="auto"/>
        <w:rPr>
          <w:rFonts w:ascii="Times New Roman" w:eastAsia="Times New Roman" w:hAnsi="Times New Roman" w:cs="Times New Roman"/>
          <w:color w:val="00000A"/>
          <w:sz w:val="24"/>
        </w:rPr>
      </w:pPr>
    </w:p>
    <w:p w14:paraId="237F158A" w14:textId="77777777" w:rsidR="00920DFF" w:rsidRDefault="00920DFF" w:rsidP="00920DFF">
      <w:pPr>
        <w:spacing w:after="0" w:line="240" w:lineRule="auto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Write SQL queries to</w:t>
      </w:r>
    </w:p>
    <w:p w14:paraId="5D6A1D35" w14:textId="77777777" w:rsidR="00920DFF" w:rsidRDefault="00920DFF" w:rsidP="00920DFF">
      <w:pPr>
        <w:numPr>
          <w:ilvl w:val="0"/>
          <w:numId w:val="1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Delete record having employeeId = 2, and if successful, insert values</w:t>
      </w:r>
      <w:r>
        <w:rPr>
          <w:rFonts w:ascii="Times New Roman" w:eastAsia="Times New Roman" w:hAnsi="Times New Roman" w:cs="Times New Roman"/>
          <w:color w:val="00000A"/>
          <w:sz w:val="24"/>
        </w:rPr>
        <w:t xml:space="preserve"> </w:t>
      </w:r>
      <w:r>
        <w:rPr>
          <w:rFonts w:ascii="Times New Roman" w:eastAsia="Times New Roman" w:hAnsi="Times New Roman" w:cs="Times New Roman"/>
          <w:sz w:val="24"/>
        </w:rPr>
        <w:t>(2, 'ZZZ', 'Delhi').</w:t>
      </w:r>
    </w:p>
    <w:p w14:paraId="4AEF5E6F" w14:textId="77777777" w:rsidR="00920DFF" w:rsidRDefault="00920DFF" w:rsidP="00920DFF">
      <w:pPr>
        <w:numPr>
          <w:ilvl w:val="0"/>
          <w:numId w:val="1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Do previous query but instead of inserting values, update employeeCity = Chandigarh where employeeId = 1.</w:t>
      </w:r>
    </w:p>
    <w:p w14:paraId="5C069C8B" w14:textId="77777777" w:rsidR="00920DFF" w:rsidRDefault="00920DFF" w:rsidP="00920DFF">
      <w:pPr>
        <w:numPr>
          <w:ilvl w:val="0"/>
          <w:numId w:val="1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Update employeeCity = Gurgaon where employeeId = 2, and if successful, delete record having employeeId = 1.</w:t>
      </w:r>
    </w:p>
    <w:p w14:paraId="04B060A2" w14:textId="77777777" w:rsidR="00920DFF" w:rsidRDefault="00920DFF" w:rsidP="00920DFF">
      <w:pPr>
        <w:numPr>
          <w:ilvl w:val="0"/>
          <w:numId w:val="1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Do first query, but instead of inserting values, just show number of employees deleted.</w:t>
      </w:r>
    </w:p>
    <w:p w14:paraId="7D77DC0C" w14:textId="77777777" w:rsidR="00920DFF" w:rsidRDefault="00920DFF" w:rsidP="00920DFF">
      <w:pPr>
        <w:spacing w:after="0" w:line="240" w:lineRule="auto"/>
        <w:rPr>
          <w:rFonts w:ascii="Times New Roman" w:eastAsia="Times New Roman" w:hAnsi="Times New Roman" w:cs="Times New Roman"/>
          <w:sz w:val="24"/>
        </w:rPr>
      </w:pPr>
    </w:p>
    <w:p w14:paraId="7A41B736" w14:textId="77777777" w:rsidR="00920DFF" w:rsidRDefault="00920DFF" w:rsidP="00920DFF">
      <w:pPr>
        <w:spacing w:after="0" w:line="240" w:lineRule="auto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Queries:</w:t>
      </w:r>
    </w:p>
    <w:p w14:paraId="461E8063" w14:textId="77777777" w:rsidR="00920DFF" w:rsidRDefault="00920DFF" w:rsidP="00920DFF">
      <w:pPr>
        <w:numPr>
          <w:ilvl w:val="0"/>
          <w:numId w:val="2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Delete record having employeeId = 2, and if successful, insert values</w:t>
      </w:r>
      <w:r>
        <w:rPr>
          <w:rFonts w:ascii="Times New Roman" w:eastAsia="Times New Roman" w:hAnsi="Times New Roman" w:cs="Times New Roman"/>
          <w:color w:val="00000A"/>
          <w:sz w:val="24"/>
        </w:rPr>
        <w:t xml:space="preserve"> </w:t>
      </w:r>
      <w:r>
        <w:rPr>
          <w:rFonts w:ascii="Times New Roman" w:eastAsia="Times New Roman" w:hAnsi="Times New Roman" w:cs="Times New Roman"/>
          <w:sz w:val="24"/>
        </w:rPr>
        <w:t>(2, 'ZZZ', 'Delhi').</w:t>
      </w:r>
    </w:p>
    <w:p w14:paraId="1B3033DA" w14:textId="77777777" w:rsidR="00920DFF" w:rsidRDefault="00920DFF" w:rsidP="00920DFF">
      <w:pPr>
        <w:spacing w:after="0" w:line="240" w:lineRule="auto"/>
        <w:rPr>
          <w:rFonts w:ascii="Times New Roman" w:eastAsia="Times New Roman" w:hAnsi="Times New Roman" w:cs="Times New Roman"/>
          <w:color w:val="00000A"/>
          <w:sz w:val="24"/>
        </w:rPr>
      </w:pPr>
    </w:p>
    <w:p w14:paraId="2341FC87" w14:textId="77777777" w:rsidR="00920DFF" w:rsidRDefault="00920DFF" w:rsidP="00920DFF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A"/>
          <w:sz w:val="24"/>
        </w:rPr>
      </w:pPr>
      <w:r>
        <w:rPr>
          <w:rFonts w:ascii="Times New Roman" w:eastAsia="Times New Roman" w:hAnsi="Times New Roman" w:cs="Times New Roman"/>
          <w:color w:val="00000A"/>
          <w:sz w:val="24"/>
        </w:rPr>
        <w:t xml:space="preserve">CREATE TABLE </w:t>
      </w:r>
      <w:proofErr w:type="spellStart"/>
      <w:r>
        <w:rPr>
          <w:rFonts w:ascii="Times New Roman" w:eastAsia="Times New Roman" w:hAnsi="Times New Roman" w:cs="Times New Roman"/>
          <w:color w:val="00000A"/>
          <w:sz w:val="24"/>
        </w:rPr>
        <w:t>tempory_employee</w:t>
      </w:r>
      <w:proofErr w:type="spellEnd"/>
      <w:r>
        <w:rPr>
          <w:rFonts w:ascii="Times New Roman" w:eastAsia="Times New Roman" w:hAnsi="Times New Roman" w:cs="Times New Roman"/>
          <w:color w:val="00000A"/>
          <w:sz w:val="24"/>
        </w:rPr>
        <w:t xml:space="preserve">  AS SELECT * FROM employees;</w:t>
      </w:r>
    </w:p>
    <w:p w14:paraId="358181B6" w14:textId="77777777" w:rsidR="00920DFF" w:rsidRDefault="00920DFF" w:rsidP="00920DFF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A"/>
          <w:sz w:val="24"/>
        </w:rPr>
      </w:pPr>
      <w:r>
        <w:rPr>
          <w:rFonts w:ascii="Times New Roman" w:eastAsia="Times New Roman" w:hAnsi="Times New Roman" w:cs="Times New Roman"/>
          <w:color w:val="00000A"/>
          <w:sz w:val="24"/>
        </w:rPr>
        <w:t>DECLARE</w:t>
      </w:r>
    </w:p>
    <w:p w14:paraId="445A0593" w14:textId="77777777" w:rsidR="00920DFF" w:rsidRDefault="00920DFF" w:rsidP="00920DFF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A"/>
          <w:sz w:val="24"/>
        </w:rPr>
      </w:pPr>
      <w:r>
        <w:rPr>
          <w:rFonts w:ascii="Times New Roman" w:eastAsia="Times New Roman" w:hAnsi="Times New Roman" w:cs="Times New Roman"/>
          <w:color w:val="00000A"/>
          <w:sz w:val="24"/>
        </w:rPr>
        <w:t xml:space="preserve">  </w:t>
      </w:r>
      <w:proofErr w:type="spellStart"/>
      <w:r>
        <w:rPr>
          <w:rFonts w:ascii="Times New Roman" w:eastAsia="Times New Roman" w:hAnsi="Times New Roman" w:cs="Times New Roman"/>
          <w:color w:val="00000A"/>
          <w:sz w:val="24"/>
        </w:rPr>
        <w:t>employeeNo</w:t>
      </w:r>
      <w:proofErr w:type="spellEnd"/>
      <w:r>
        <w:rPr>
          <w:rFonts w:ascii="Times New Roman" w:eastAsia="Times New Roman" w:hAnsi="Times New Roman" w:cs="Times New Roman"/>
          <w:color w:val="00000A"/>
          <w:sz w:val="24"/>
        </w:rPr>
        <w:t xml:space="preserve"> NUMBER(4) := 2;</w:t>
      </w:r>
    </w:p>
    <w:p w14:paraId="4C94A5CE" w14:textId="77777777" w:rsidR="00920DFF" w:rsidRDefault="00920DFF" w:rsidP="00920DFF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A"/>
          <w:sz w:val="24"/>
        </w:rPr>
      </w:pPr>
      <w:r>
        <w:rPr>
          <w:rFonts w:ascii="Times New Roman" w:eastAsia="Times New Roman" w:hAnsi="Times New Roman" w:cs="Times New Roman"/>
          <w:color w:val="00000A"/>
          <w:sz w:val="24"/>
        </w:rPr>
        <w:t>BEGIN</w:t>
      </w:r>
    </w:p>
    <w:p w14:paraId="7DA99BA9" w14:textId="77777777" w:rsidR="00920DFF" w:rsidRDefault="00920DFF" w:rsidP="00920DFF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A"/>
          <w:sz w:val="24"/>
        </w:rPr>
      </w:pPr>
      <w:r>
        <w:rPr>
          <w:rFonts w:ascii="Times New Roman" w:eastAsia="Times New Roman" w:hAnsi="Times New Roman" w:cs="Times New Roman"/>
          <w:color w:val="00000A"/>
          <w:sz w:val="24"/>
        </w:rPr>
        <w:t xml:space="preserve">  DELETE FROM </w:t>
      </w:r>
      <w:proofErr w:type="spellStart"/>
      <w:r>
        <w:rPr>
          <w:rFonts w:ascii="Times New Roman" w:eastAsia="Times New Roman" w:hAnsi="Times New Roman" w:cs="Times New Roman"/>
          <w:color w:val="00000A"/>
          <w:sz w:val="24"/>
        </w:rPr>
        <w:t>tempory_employee</w:t>
      </w:r>
      <w:proofErr w:type="spellEnd"/>
      <w:r>
        <w:rPr>
          <w:rFonts w:ascii="Times New Roman" w:eastAsia="Times New Roman" w:hAnsi="Times New Roman" w:cs="Times New Roman"/>
          <w:color w:val="00000A"/>
          <w:sz w:val="24"/>
        </w:rPr>
        <w:t xml:space="preserve"> WHERE employeeId = </w:t>
      </w:r>
      <w:proofErr w:type="spellStart"/>
      <w:r>
        <w:rPr>
          <w:rFonts w:ascii="Times New Roman" w:eastAsia="Times New Roman" w:hAnsi="Times New Roman" w:cs="Times New Roman"/>
          <w:color w:val="00000A"/>
          <w:sz w:val="24"/>
        </w:rPr>
        <w:t>employeeNo</w:t>
      </w:r>
      <w:proofErr w:type="spellEnd"/>
      <w:r>
        <w:rPr>
          <w:rFonts w:ascii="Times New Roman" w:eastAsia="Times New Roman" w:hAnsi="Times New Roman" w:cs="Times New Roman"/>
          <w:color w:val="00000A"/>
          <w:sz w:val="24"/>
        </w:rPr>
        <w:t xml:space="preserve"> ;</w:t>
      </w:r>
    </w:p>
    <w:p w14:paraId="6EC59BB3" w14:textId="77777777" w:rsidR="00920DFF" w:rsidRDefault="00920DFF" w:rsidP="00920DFF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A"/>
          <w:sz w:val="24"/>
        </w:rPr>
      </w:pPr>
      <w:r>
        <w:rPr>
          <w:rFonts w:ascii="Times New Roman" w:eastAsia="Times New Roman" w:hAnsi="Times New Roman" w:cs="Times New Roman"/>
          <w:color w:val="00000A"/>
          <w:sz w:val="24"/>
        </w:rPr>
        <w:t xml:space="preserve">  IF SQL%FOUND THEN  -- delete succeeded</w:t>
      </w:r>
    </w:p>
    <w:p w14:paraId="2DF3253A" w14:textId="77777777" w:rsidR="00920DFF" w:rsidRDefault="00920DFF" w:rsidP="00920DFF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A"/>
          <w:sz w:val="24"/>
        </w:rPr>
      </w:pPr>
      <w:r>
        <w:rPr>
          <w:rFonts w:ascii="Times New Roman" w:eastAsia="Times New Roman" w:hAnsi="Times New Roman" w:cs="Times New Roman"/>
          <w:color w:val="00000A"/>
          <w:sz w:val="24"/>
        </w:rPr>
        <w:t xml:space="preserve">    INSERT INTO </w:t>
      </w:r>
      <w:proofErr w:type="spellStart"/>
      <w:r>
        <w:rPr>
          <w:rFonts w:ascii="Times New Roman" w:eastAsia="Times New Roman" w:hAnsi="Times New Roman" w:cs="Times New Roman"/>
          <w:color w:val="00000A"/>
          <w:sz w:val="24"/>
        </w:rPr>
        <w:t>tempory_employee</w:t>
      </w:r>
      <w:proofErr w:type="spellEnd"/>
      <w:r>
        <w:rPr>
          <w:rFonts w:ascii="Times New Roman" w:eastAsia="Times New Roman" w:hAnsi="Times New Roman" w:cs="Times New Roman"/>
          <w:color w:val="00000A"/>
          <w:sz w:val="24"/>
        </w:rPr>
        <w:t xml:space="preserve">  (</w:t>
      </w:r>
      <w:proofErr w:type="spellStart"/>
      <w:r>
        <w:rPr>
          <w:rFonts w:ascii="Times New Roman" w:eastAsia="Times New Roman" w:hAnsi="Times New Roman" w:cs="Times New Roman"/>
          <w:color w:val="00000A"/>
          <w:sz w:val="24"/>
        </w:rPr>
        <w:t>employeeId,employeeName,employeeCity</w:t>
      </w:r>
      <w:proofErr w:type="spellEnd"/>
      <w:r>
        <w:rPr>
          <w:rFonts w:ascii="Times New Roman" w:eastAsia="Times New Roman" w:hAnsi="Times New Roman" w:cs="Times New Roman"/>
          <w:color w:val="00000A"/>
          <w:sz w:val="24"/>
        </w:rPr>
        <w:t>)  VALUES (2, 'ZZZ', 'Delhi');</w:t>
      </w:r>
    </w:p>
    <w:p w14:paraId="63E7FE01" w14:textId="77777777" w:rsidR="00920DFF" w:rsidRDefault="00920DFF" w:rsidP="00920DFF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A"/>
          <w:sz w:val="24"/>
        </w:rPr>
      </w:pPr>
      <w:r>
        <w:rPr>
          <w:rFonts w:ascii="Times New Roman" w:eastAsia="Times New Roman" w:hAnsi="Times New Roman" w:cs="Times New Roman"/>
          <w:color w:val="00000A"/>
          <w:sz w:val="24"/>
        </w:rPr>
        <w:t xml:space="preserve">  END IF;</w:t>
      </w:r>
    </w:p>
    <w:p w14:paraId="560867B2" w14:textId="77777777" w:rsidR="00920DFF" w:rsidRDefault="00920DFF" w:rsidP="00920DFF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A"/>
          <w:sz w:val="24"/>
        </w:rPr>
      </w:pPr>
      <w:r>
        <w:rPr>
          <w:rFonts w:ascii="Times New Roman" w:eastAsia="Times New Roman" w:hAnsi="Times New Roman" w:cs="Times New Roman"/>
          <w:color w:val="00000A"/>
          <w:sz w:val="24"/>
        </w:rPr>
        <w:t>END;</w:t>
      </w:r>
    </w:p>
    <w:p w14:paraId="1B7EF0C2" w14:textId="77777777" w:rsidR="00920DFF" w:rsidRDefault="00920DFF" w:rsidP="00920DFF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A"/>
          <w:sz w:val="24"/>
        </w:rPr>
      </w:pPr>
      <w:r>
        <w:rPr>
          <w:rFonts w:ascii="Times New Roman" w:eastAsia="Times New Roman" w:hAnsi="Times New Roman" w:cs="Times New Roman"/>
          <w:color w:val="00000A"/>
          <w:sz w:val="24"/>
        </w:rPr>
        <w:t>/</w:t>
      </w:r>
    </w:p>
    <w:p w14:paraId="6FE6F4D3" w14:textId="77777777" w:rsidR="00920DFF" w:rsidRDefault="00920DFF" w:rsidP="00920DFF">
      <w:pPr>
        <w:spacing w:after="0" w:line="240" w:lineRule="auto"/>
        <w:rPr>
          <w:rFonts w:ascii="Times New Roman" w:eastAsia="Times New Roman" w:hAnsi="Times New Roman" w:cs="Times New Roman"/>
          <w:color w:val="00000A"/>
          <w:sz w:val="24"/>
        </w:rPr>
      </w:pPr>
    </w:p>
    <w:p w14:paraId="0A4B4542" w14:textId="77777777" w:rsidR="00920DFF" w:rsidRDefault="00920DFF" w:rsidP="00920DFF">
      <w:pPr>
        <w:numPr>
          <w:ilvl w:val="0"/>
          <w:numId w:val="3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Do previous question but instead of inserting values, update employeeCity = Chandigarh where employeeId = 1.</w:t>
      </w:r>
    </w:p>
    <w:p w14:paraId="04AC992C" w14:textId="77777777" w:rsidR="00920DFF" w:rsidRDefault="00920DFF" w:rsidP="00920DFF">
      <w:pPr>
        <w:spacing w:after="0" w:line="240" w:lineRule="auto"/>
        <w:rPr>
          <w:rFonts w:ascii="Times New Roman" w:eastAsia="Times New Roman" w:hAnsi="Times New Roman" w:cs="Times New Roman"/>
          <w:sz w:val="24"/>
        </w:rPr>
      </w:pPr>
    </w:p>
    <w:p w14:paraId="6C7CD631" w14:textId="77777777" w:rsidR="00920DFF" w:rsidRDefault="00920DFF" w:rsidP="00920DFF">
      <w:pPr>
        <w:spacing w:after="0" w:line="240" w:lineRule="auto"/>
        <w:ind w:left="720"/>
        <w:rPr>
          <w:rFonts w:ascii="Times New Roman" w:eastAsia="Times New Roman" w:hAnsi="Times New Roman" w:cs="Times New Roman"/>
          <w:spacing w:val="2"/>
          <w:sz w:val="24"/>
        </w:rPr>
      </w:pPr>
      <w:r>
        <w:rPr>
          <w:rFonts w:ascii="Times New Roman" w:eastAsia="Times New Roman" w:hAnsi="Times New Roman" w:cs="Times New Roman"/>
          <w:spacing w:val="2"/>
          <w:sz w:val="24"/>
        </w:rPr>
        <w:t>CREATE TABLE tempory_employee1  AS SELECT * FROM employees;</w:t>
      </w:r>
    </w:p>
    <w:p w14:paraId="0C321243" w14:textId="77777777" w:rsidR="00920DFF" w:rsidRDefault="00920DFF" w:rsidP="00920DFF">
      <w:pPr>
        <w:spacing w:after="0" w:line="240" w:lineRule="auto"/>
        <w:ind w:left="720"/>
        <w:rPr>
          <w:rFonts w:ascii="Times New Roman" w:eastAsia="Times New Roman" w:hAnsi="Times New Roman" w:cs="Times New Roman"/>
          <w:spacing w:val="2"/>
          <w:sz w:val="24"/>
        </w:rPr>
      </w:pPr>
      <w:r>
        <w:rPr>
          <w:rFonts w:ascii="Times New Roman" w:eastAsia="Times New Roman" w:hAnsi="Times New Roman" w:cs="Times New Roman"/>
          <w:spacing w:val="2"/>
          <w:sz w:val="24"/>
        </w:rPr>
        <w:t>DECLARE</w:t>
      </w:r>
    </w:p>
    <w:p w14:paraId="77F33C93" w14:textId="77777777" w:rsidR="00920DFF" w:rsidRDefault="00920DFF" w:rsidP="00920DFF">
      <w:pPr>
        <w:spacing w:after="0" w:line="240" w:lineRule="auto"/>
        <w:ind w:left="720"/>
        <w:rPr>
          <w:rFonts w:ascii="Times New Roman" w:eastAsia="Times New Roman" w:hAnsi="Times New Roman" w:cs="Times New Roman"/>
          <w:spacing w:val="2"/>
          <w:sz w:val="24"/>
        </w:rPr>
      </w:pPr>
      <w:r>
        <w:rPr>
          <w:rFonts w:ascii="Times New Roman" w:eastAsia="Times New Roman" w:hAnsi="Times New Roman" w:cs="Times New Roman"/>
          <w:spacing w:val="2"/>
          <w:sz w:val="24"/>
        </w:rPr>
        <w:t xml:space="preserve">  </w:t>
      </w:r>
      <w:proofErr w:type="spellStart"/>
      <w:r>
        <w:rPr>
          <w:rFonts w:ascii="Times New Roman" w:eastAsia="Times New Roman" w:hAnsi="Times New Roman" w:cs="Times New Roman"/>
          <w:spacing w:val="2"/>
          <w:sz w:val="24"/>
        </w:rPr>
        <w:t>employeeNo</w:t>
      </w:r>
      <w:proofErr w:type="spellEnd"/>
      <w:r>
        <w:rPr>
          <w:rFonts w:ascii="Times New Roman" w:eastAsia="Times New Roman" w:hAnsi="Times New Roman" w:cs="Times New Roman"/>
          <w:spacing w:val="2"/>
          <w:sz w:val="24"/>
        </w:rPr>
        <w:t xml:space="preserve"> NUMBER(4) := 2;</w:t>
      </w:r>
    </w:p>
    <w:p w14:paraId="4967C1FF" w14:textId="77777777" w:rsidR="00920DFF" w:rsidRDefault="00920DFF" w:rsidP="00920DFF">
      <w:pPr>
        <w:spacing w:after="0" w:line="240" w:lineRule="auto"/>
        <w:ind w:left="720"/>
        <w:rPr>
          <w:rFonts w:ascii="Times New Roman" w:eastAsia="Times New Roman" w:hAnsi="Times New Roman" w:cs="Times New Roman"/>
          <w:spacing w:val="2"/>
          <w:sz w:val="24"/>
        </w:rPr>
      </w:pPr>
      <w:r>
        <w:rPr>
          <w:rFonts w:ascii="Times New Roman" w:eastAsia="Times New Roman" w:hAnsi="Times New Roman" w:cs="Times New Roman"/>
          <w:spacing w:val="2"/>
          <w:sz w:val="24"/>
        </w:rPr>
        <w:t>BEGIN</w:t>
      </w:r>
    </w:p>
    <w:p w14:paraId="2C8A3160" w14:textId="77777777" w:rsidR="00920DFF" w:rsidRDefault="00920DFF" w:rsidP="00920DFF">
      <w:pPr>
        <w:spacing w:after="0" w:line="240" w:lineRule="auto"/>
        <w:ind w:left="720"/>
        <w:rPr>
          <w:rFonts w:ascii="Times New Roman" w:eastAsia="Times New Roman" w:hAnsi="Times New Roman" w:cs="Times New Roman"/>
          <w:spacing w:val="2"/>
          <w:sz w:val="24"/>
        </w:rPr>
      </w:pPr>
      <w:r>
        <w:rPr>
          <w:rFonts w:ascii="Times New Roman" w:eastAsia="Times New Roman" w:hAnsi="Times New Roman" w:cs="Times New Roman"/>
          <w:spacing w:val="2"/>
          <w:sz w:val="24"/>
        </w:rPr>
        <w:t xml:space="preserve">  DELETE FROM </w:t>
      </w:r>
      <w:proofErr w:type="spellStart"/>
      <w:r>
        <w:rPr>
          <w:rFonts w:ascii="Times New Roman" w:eastAsia="Times New Roman" w:hAnsi="Times New Roman" w:cs="Times New Roman"/>
          <w:spacing w:val="2"/>
          <w:sz w:val="24"/>
        </w:rPr>
        <w:t>tempory_employee</w:t>
      </w:r>
      <w:proofErr w:type="spellEnd"/>
      <w:r>
        <w:rPr>
          <w:rFonts w:ascii="Times New Roman" w:eastAsia="Times New Roman" w:hAnsi="Times New Roman" w:cs="Times New Roman"/>
          <w:spacing w:val="2"/>
          <w:sz w:val="24"/>
        </w:rPr>
        <w:t xml:space="preserve"> WHERE employeeId = </w:t>
      </w:r>
      <w:proofErr w:type="spellStart"/>
      <w:r>
        <w:rPr>
          <w:rFonts w:ascii="Times New Roman" w:eastAsia="Times New Roman" w:hAnsi="Times New Roman" w:cs="Times New Roman"/>
          <w:spacing w:val="2"/>
          <w:sz w:val="24"/>
        </w:rPr>
        <w:t>employeeNo</w:t>
      </w:r>
      <w:proofErr w:type="spellEnd"/>
      <w:r>
        <w:rPr>
          <w:rFonts w:ascii="Times New Roman" w:eastAsia="Times New Roman" w:hAnsi="Times New Roman" w:cs="Times New Roman"/>
          <w:spacing w:val="2"/>
          <w:sz w:val="24"/>
        </w:rPr>
        <w:t xml:space="preserve"> ;</w:t>
      </w:r>
    </w:p>
    <w:p w14:paraId="4C94EC44" w14:textId="77777777" w:rsidR="00920DFF" w:rsidRDefault="00920DFF" w:rsidP="00920DFF">
      <w:pPr>
        <w:spacing w:after="0" w:line="240" w:lineRule="auto"/>
        <w:ind w:left="720"/>
        <w:rPr>
          <w:rFonts w:ascii="Times New Roman" w:eastAsia="Times New Roman" w:hAnsi="Times New Roman" w:cs="Times New Roman"/>
          <w:spacing w:val="2"/>
          <w:sz w:val="24"/>
        </w:rPr>
      </w:pPr>
      <w:r>
        <w:rPr>
          <w:rFonts w:ascii="Times New Roman" w:eastAsia="Times New Roman" w:hAnsi="Times New Roman" w:cs="Times New Roman"/>
          <w:spacing w:val="2"/>
          <w:sz w:val="24"/>
        </w:rPr>
        <w:lastRenderedPageBreak/>
        <w:t xml:space="preserve">  IF SQL%FOUND THEN  -- delete succeeded</w:t>
      </w:r>
    </w:p>
    <w:p w14:paraId="0838D5FB" w14:textId="77777777" w:rsidR="00920DFF" w:rsidRDefault="00920DFF" w:rsidP="00920DFF">
      <w:pPr>
        <w:spacing w:after="0" w:line="240" w:lineRule="auto"/>
        <w:ind w:left="720"/>
        <w:rPr>
          <w:rFonts w:ascii="Times New Roman" w:eastAsia="Times New Roman" w:hAnsi="Times New Roman" w:cs="Times New Roman"/>
          <w:spacing w:val="2"/>
          <w:sz w:val="24"/>
        </w:rPr>
      </w:pPr>
      <w:r>
        <w:rPr>
          <w:rFonts w:ascii="Times New Roman" w:eastAsia="Times New Roman" w:hAnsi="Times New Roman" w:cs="Times New Roman"/>
          <w:spacing w:val="2"/>
          <w:sz w:val="24"/>
        </w:rPr>
        <w:t xml:space="preserve">     UPDATE employees SET employeeCity = 'Chandigarh' WHERE employeeId = 1;</w:t>
      </w:r>
    </w:p>
    <w:p w14:paraId="0775B988" w14:textId="77777777" w:rsidR="00920DFF" w:rsidRDefault="00920DFF" w:rsidP="00920DFF">
      <w:pPr>
        <w:spacing w:after="0" w:line="240" w:lineRule="auto"/>
        <w:ind w:left="720"/>
        <w:rPr>
          <w:rFonts w:ascii="Times New Roman" w:eastAsia="Times New Roman" w:hAnsi="Times New Roman" w:cs="Times New Roman"/>
          <w:spacing w:val="2"/>
          <w:sz w:val="24"/>
        </w:rPr>
      </w:pPr>
      <w:r>
        <w:rPr>
          <w:rFonts w:ascii="Times New Roman" w:eastAsia="Times New Roman" w:hAnsi="Times New Roman" w:cs="Times New Roman"/>
          <w:spacing w:val="2"/>
          <w:sz w:val="24"/>
        </w:rPr>
        <w:t xml:space="preserve">  END IF;</w:t>
      </w:r>
    </w:p>
    <w:p w14:paraId="4A5B447D" w14:textId="77777777" w:rsidR="00920DFF" w:rsidRDefault="00920DFF" w:rsidP="00920DFF">
      <w:pPr>
        <w:spacing w:after="0" w:line="240" w:lineRule="auto"/>
        <w:ind w:left="720"/>
        <w:rPr>
          <w:rFonts w:ascii="Times New Roman" w:eastAsia="Times New Roman" w:hAnsi="Times New Roman" w:cs="Times New Roman"/>
          <w:spacing w:val="2"/>
          <w:sz w:val="24"/>
        </w:rPr>
      </w:pPr>
      <w:r>
        <w:rPr>
          <w:rFonts w:ascii="Times New Roman" w:eastAsia="Times New Roman" w:hAnsi="Times New Roman" w:cs="Times New Roman"/>
          <w:spacing w:val="2"/>
          <w:sz w:val="24"/>
        </w:rPr>
        <w:t>END;</w:t>
      </w:r>
    </w:p>
    <w:p w14:paraId="2A5F3E16" w14:textId="77777777" w:rsidR="00920DFF" w:rsidRDefault="00920DFF" w:rsidP="00920DFF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A"/>
          <w:spacing w:val="2"/>
          <w:sz w:val="24"/>
        </w:rPr>
      </w:pPr>
      <w:r>
        <w:rPr>
          <w:rFonts w:ascii="Times New Roman" w:eastAsia="Times New Roman" w:hAnsi="Times New Roman" w:cs="Times New Roman"/>
          <w:spacing w:val="2"/>
          <w:sz w:val="24"/>
        </w:rPr>
        <w:t>/</w:t>
      </w:r>
    </w:p>
    <w:p w14:paraId="22DDA132" w14:textId="77777777" w:rsidR="00920DFF" w:rsidRDefault="00920DFF" w:rsidP="00920DFF">
      <w:pPr>
        <w:spacing w:after="0" w:line="240" w:lineRule="auto"/>
        <w:rPr>
          <w:rFonts w:ascii="Times New Roman" w:eastAsia="Times New Roman" w:hAnsi="Times New Roman" w:cs="Times New Roman"/>
          <w:color w:val="00000A"/>
          <w:spacing w:val="2"/>
          <w:sz w:val="24"/>
        </w:rPr>
      </w:pPr>
    </w:p>
    <w:p w14:paraId="2B7DAE6B" w14:textId="77777777" w:rsidR="00920DFF" w:rsidRDefault="00920DFF" w:rsidP="00920DFF">
      <w:pPr>
        <w:numPr>
          <w:ilvl w:val="0"/>
          <w:numId w:val="4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Update employeeCity = Gurgaon where employeeId = 2, and if successful, delete record having employeeId = 1.</w:t>
      </w:r>
    </w:p>
    <w:p w14:paraId="0F98FBA4" w14:textId="77777777" w:rsidR="00920DFF" w:rsidRDefault="00920DFF" w:rsidP="00920DFF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</w:rPr>
      </w:pPr>
    </w:p>
    <w:p w14:paraId="7AFA81F7" w14:textId="77777777" w:rsidR="00920DFF" w:rsidRDefault="00920DFF" w:rsidP="00920DFF">
      <w:pPr>
        <w:spacing w:after="0" w:line="240" w:lineRule="auto"/>
        <w:ind w:left="720"/>
        <w:rPr>
          <w:rFonts w:ascii="Times New Roman" w:eastAsia="Times New Roman" w:hAnsi="Times New Roman" w:cs="Times New Roman"/>
          <w:spacing w:val="2"/>
          <w:sz w:val="24"/>
        </w:rPr>
      </w:pPr>
      <w:r>
        <w:rPr>
          <w:rFonts w:ascii="Times New Roman" w:eastAsia="Times New Roman" w:hAnsi="Times New Roman" w:cs="Times New Roman"/>
          <w:spacing w:val="2"/>
          <w:sz w:val="24"/>
        </w:rPr>
        <w:t>CREATE TABLE tempory_employee2  AS SELECT * FROM employees;</w:t>
      </w:r>
    </w:p>
    <w:p w14:paraId="7758D431" w14:textId="77777777" w:rsidR="00920DFF" w:rsidRDefault="00920DFF" w:rsidP="00920DFF">
      <w:pPr>
        <w:spacing w:after="0" w:line="240" w:lineRule="auto"/>
        <w:ind w:left="720"/>
        <w:rPr>
          <w:rFonts w:ascii="Times New Roman" w:eastAsia="Times New Roman" w:hAnsi="Times New Roman" w:cs="Times New Roman"/>
          <w:spacing w:val="2"/>
          <w:sz w:val="24"/>
        </w:rPr>
      </w:pPr>
      <w:r>
        <w:rPr>
          <w:rFonts w:ascii="Times New Roman" w:eastAsia="Times New Roman" w:hAnsi="Times New Roman" w:cs="Times New Roman"/>
          <w:spacing w:val="2"/>
          <w:sz w:val="24"/>
        </w:rPr>
        <w:t>DECLARE</w:t>
      </w:r>
    </w:p>
    <w:p w14:paraId="25D1588F" w14:textId="77777777" w:rsidR="00920DFF" w:rsidRDefault="00920DFF" w:rsidP="00920DFF">
      <w:pPr>
        <w:spacing w:after="0" w:line="240" w:lineRule="auto"/>
        <w:ind w:left="720"/>
        <w:rPr>
          <w:rFonts w:ascii="Times New Roman" w:eastAsia="Times New Roman" w:hAnsi="Times New Roman" w:cs="Times New Roman"/>
          <w:spacing w:val="2"/>
          <w:sz w:val="24"/>
        </w:rPr>
      </w:pPr>
      <w:r>
        <w:rPr>
          <w:rFonts w:ascii="Times New Roman" w:eastAsia="Times New Roman" w:hAnsi="Times New Roman" w:cs="Times New Roman"/>
          <w:spacing w:val="2"/>
          <w:sz w:val="24"/>
        </w:rPr>
        <w:t xml:space="preserve">  </w:t>
      </w:r>
      <w:proofErr w:type="spellStart"/>
      <w:r>
        <w:rPr>
          <w:rFonts w:ascii="Times New Roman" w:eastAsia="Times New Roman" w:hAnsi="Times New Roman" w:cs="Times New Roman"/>
          <w:spacing w:val="2"/>
          <w:sz w:val="24"/>
        </w:rPr>
        <w:t>employeeNo</w:t>
      </w:r>
      <w:proofErr w:type="spellEnd"/>
      <w:r>
        <w:rPr>
          <w:rFonts w:ascii="Times New Roman" w:eastAsia="Times New Roman" w:hAnsi="Times New Roman" w:cs="Times New Roman"/>
          <w:spacing w:val="2"/>
          <w:sz w:val="24"/>
        </w:rPr>
        <w:t xml:space="preserve"> NUMBER(4) := 2;</w:t>
      </w:r>
    </w:p>
    <w:p w14:paraId="6B3F2A0F" w14:textId="77777777" w:rsidR="00920DFF" w:rsidRDefault="00920DFF" w:rsidP="00920DFF">
      <w:pPr>
        <w:spacing w:after="0" w:line="240" w:lineRule="auto"/>
        <w:ind w:left="720"/>
        <w:rPr>
          <w:rFonts w:ascii="Times New Roman" w:eastAsia="Times New Roman" w:hAnsi="Times New Roman" w:cs="Times New Roman"/>
          <w:spacing w:val="2"/>
          <w:sz w:val="24"/>
        </w:rPr>
      </w:pPr>
      <w:r>
        <w:rPr>
          <w:rFonts w:ascii="Times New Roman" w:eastAsia="Times New Roman" w:hAnsi="Times New Roman" w:cs="Times New Roman"/>
          <w:spacing w:val="2"/>
          <w:sz w:val="24"/>
        </w:rPr>
        <w:t>BEGIN</w:t>
      </w:r>
    </w:p>
    <w:p w14:paraId="713D5F8E" w14:textId="77777777" w:rsidR="00920DFF" w:rsidRDefault="00920DFF" w:rsidP="00920DFF">
      <w:pPr>
        <w:spacing w:after="0" w:line="240" w:lineRule="auto"/>
        <w:ind w:left="720"/>
        <w:rPr>
          <w:rFonts w:ascii="Times New Roman" w:eastAsia="Times New Roman" w:hAnsi="Times New Roman" w:cs="Times New Roman"/>
          <w:spacing w:val="2"/>
          <w:sz w:val="24"/>
        </w:rPr>
      </w:pPr>
      <w:r>
        <w:rPr>
          <w:rFonts w:ascii="Times New Roman" w:eastAsia="Times New Roman" w:hAnsi="Times New Roman" w:cs="Times New Roman"/>
          <w:spacing w:val="2"/>
          <w:sz w:val="24"/>
        </w:rPr>
        <w:t xml:space="preserve">  UPDATE tempory_employee2 SET employeeCity = 'Gurgaon' WHERE employeeId = </w:t>
      </w:r>
      <w:proofErr w:type="spellStart"/>
      <w:r>
        <w:rPr>
          <w:rFonts w:ascii="Times New Roman" w:eastAsia="Times New Roman" w:hAnsi="Times New Roman" w:cs="Times New Roman"/>
          <w:spacing w:val="2"/>
          <w:sz w:val="24"/>
        </w:rPr>
        <w:t>employeeNo</w:t>
      </w:r>
      <w:proofErr w:type="spellEnd"/>
      <w:r>
        <w:rPr>
          <w:rFonts w:ascii="Times New Roman" w:eastAsia="Times New Roman" w:hAnsi="Times New Roman" w:cs="Times New Roman"/>
          <w:spacing w:val="2"/>
          <w:sz w:val="24"/>
        </w:rPr>
        <w:t>;</w:t>
      </w:r>
    </w:p>
    <w:p w14:paraId="5A87D02F" w14:textId="77777777" w:rsidR="00920DFF" w:rsidRDefault="00920DFF" w:rsidP="00920DFF">
      <w:pPr>
        <w:spacing w:after="0" w:line="240" w:lineRule="auto"/>
        <w:ind w:left="720"/>
        <w:rPr>
          <w:rFonts w:ascii="Times New Roman" w:eastAsia="Times New Roman" w:hAnsi="Times New Roman" w:cs="Times New Roman"/>
          <w:spacing w:val="2"/>
          <w:sz w:val="24"/>
        </w:rPr>
      </w:pPr>
      <w:r>
        <w:rPr>
          <w:rFonts w:ascii="Times New Roman" w:eastAsia="Times New Roman" w:hAnsi="Times New Roman" w:cs="Times New Roman"/>
          <w:spacing w:val="2"/>
          <w:sz w:val="24"/>
        </w:rPr>
        <w:t xml:space="preserve">  IF SQL%FOUND THEN  -- update succeeded</w:t>
      </w:r>
    </w:p>
    <w:p w14:paraId="274A6FD2" w14:textId="77777777" w:rsidR="00920DFF" w:rsidRDefault="00920DFF" w:rsidP="00920DFF">
      <w:pPr>
        <w:spacing w:after="0" w:line="240" w:lineRule="auto"/>
        <w:ind w:left="720"/>
        <w:rPr>
          <w:rFonts w:ascii="Times New Roman" w:eastAsia="Times New Roman" w:hAnsi="Times New Roman" w:cs="Times New Roman"/>
          <w:spacing w:val="2"/>
          <w:sz w:val="24"/>
        </w:rPr>
      </w:pPr>
      <w:r>
        <w:rPr>
          <w:rFonts w:ascii="Times New Roman" w:eastAsia="Times New Roman" w:hAnsi="Times New Roman" w:cs="Times New Roman"/>
          <w:spacing w:val="2"/>
          <w:sz w:val="24"/>
        </w:rPr>
        <w:t xml:space="preserve">     DELETE FROM tempory_employee2 WHERE employeeId = 1 ;  -- Then delete a specific row</w:t>
      </w:r>
    </w:p>
    <w:p w14:paraId="6DB08F79" w14:textId="77777777" w:rsidR="00920DFF" w:rsidRDefault="00920DFF" w:rsidP="00920DFF">
      <w:pPr>
        <w:spacing w:after="0" w:line="240" w:lineRule="auto"/>
        <w:ind w:left="720"/>
        <w:rPr>
          <w:rFonts w:ascii="Times New Roman" w:eastAsia="Times New Roman" w:hAnsi="Times New Roman" w:cs="Times New Roman"/>
          <w:spacing w:val="2"/>
          <w:sz w:val="24"/>
        </w:rPr>
      </w:pPr>
      <w:r>
        <w:rPr>
          <w:rFonts w:ascii="Times New Roman" w:eastAsia="Times New Roman" w:hAnsi="Times New Roman" w:cs="Times New Roman"/>
          <w:spacing w:val="2"/>
          <w:sz w:val="24"/>
        </w:rPr>
        <w:t xml:space="preserve">  END IF;</w:t>
      </w:r>
    </w:p>
    <w:p w14:paraId="297CFA09" w14:textId="77777777" w:rsidR="00920DFF" w:rsidRDefault="00920DFF" w:rsidP="00920DFF">
      <w:pPr>
        <w:spacing w:after="0" w:line="240" w:lineRule="auto"/>
        <w:ind w:left="720"/>
        <w:rPr>
          <w:rFonts w:ascii="Times New Roman" w:eastAsia="Times New Roman" w:hAnsi="Times New Roman" w:cs="Times New Roman"/>
          <w:spacing w:val="2"/>
          <w:sz w:val="24"/>
        </w:rPr>
      </w:pPr>
      <w:r>
        <w:rPr>
          <w:rFonts w:ascii="Times New Roman" w:eastAsia="Times New Roman" w:hAnsi="Times New Roman" w:cs="Times New Roman"/>
          <w:spacing w:val="2"/>
          <w:sz w:val="24"/>
        </w:rPr>
        <w:t>END;</w:t>
      </w:r>
    </w:p>
    <w:p w14:paraId="3A910675" w14:textId="77777777" w:rsidR="00920DFF" w:rsidRDefault="00920DFF" w:rsidP="00920DFF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A"/>
          <w:spacing w:val="2"/>
          <w:sz w:val="24"/>
        </w:rPr>
      </w:pPr>
      <w:r>
        <w:rPr>
          <w:rFonts w:ascii="Times New Roman" w:eastAsia="Times New Roman" w:hAnsi="Times New Roman" w:cs="Times New Roman"/>
          <w:spacing w:val="2"/>
          <w:sz w:val="24"/>
        </w:rPr>
        <w:t>/</w:t>
      </w:r>
    </w:p>
    <w:p w14:paraId="68B19284" w14:textId="77777777" w:rsidR="00920DFF" w:rsidRDefault="00920DFF" w:rsidP="00920DFF">
      <w:pPr>
        <w:spacing w:after="0" w:line="240" w:lineRule="auto"/>
        <w:rPr>
          <w:rFonts w:ascii="Times New Roman" w:eastAsia="Times New Roman" w:hAnsi="Times New Roman" w:cs="Times New Roman"/>
          <w:color w:val="00000A"/>
          <w:spacing w:val="2"/>
          <w:sz w:val="24"/>
        </w:rPr>
      </w:pPr>
    </w:p>
    <w:p w14:paraId="7F4EADE3" w14:textId="77777777" w:rsidR="00920DFF" w:rsidRDefault="00920DFF" w:rsidP="00920DFF">
      <w:pPr>
        <w:numPr>
          <w:ilvl w:val="0"/>
          <w:numId w:val="5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Do Query 1, but instead of inserting values, just show number of employees deleted.</w:t>
      </w:r>
    </w:p>
    <w:p w14:paraId="0871D8CD" w14:textId="77777777" w:rsidR="00920DFF" w:rsidRDefault="00920DFF" w:rsidP="00920DFF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</w:rPr>
      </w:pPr>
    </w:p>
    <w:p w14:paraId="1296E35A" w14:textId="77777777" w:rsidR="00920DFF" w:rsidRDefault="00920DFF" w:rsidP="00920DFF">
      <w:pPr>
        <w:spacing w:after="0" w:line="240" w:lineRule="auto"/>
        <w:ind w:left="720"/>
        <w:rPr>
          <w:rFonts w:ascii="Times New Roman" w:eastAsia="Times New Roman" w:hAnsi="Times New Roman" w:cs="Times New Roman"/>
          <w:spacing w:val="2"/>
          <w:sz w:val="24"/>
        </w:rPr>
      </w:pPr>
      <w:r>
        <w:rPr>
          <w:rFonts w:ascii="Times New Roman" w:eastAsia="Times New Roman" w:hAnsi="Times New Roman" w:cs="Times New Roman"/>
          <w:spacing w:val="2"/>
          <w:sz w:val="24"/>
        </w:rPr>
        <w:t>CREATE TABLE tempory_employee3  AS SELECT * FROM employees;</w:t>
      </w:r>
    </w:p>
    <w:p w14:paraId="419CB3FC" w14:textId="77777777" w:rsidR="00920DFF" w:rsidRDefault="00920DFF" w:rsidP="00920DFF">
      <w:pPr>
        <w:spacing w:after="0" w:line="240" w:lineRule="auto"/>
        <w:ind w:left="720"/>
        <w:rPr>
          <w:rFonts w:ascii="Times New Roman" w:eastAsia="Times New Roman" w:hAnsi="Times New Roman" w:cs="Times New Roman"/>
          <w:spacing w:val="2"/>
          <w:sz w:val="24"/>
        </w:rPr>
      </w:pPr>
      <w:r>
        <w:rPr>
          <w:rFonts w:ascii="Times New Roman" w:eastAsia="Times New Roman" w:hAnsi="Times New Roman" w:cs="Times New Roman"/>
          <w:spacing w:val="2"/>
          <w:sz w:val="24"/>
        </w:rPr>
        <w:t xml:space="preserve">DECLARE  </w:t>
      </w:r>
      <w:proofErr w:type="spellStart"/>
      <w:r>
        <w:rPr>
          <w:rFonts w:ascii="Times New Roman" w:eastAsia="Times New Roman" w:hAnsi="Times New Roman" w:cs="Times New Roman"/>
          <w:spacing w:val="2"/>
          <w:sz w:val="24"/>
        </w:rPr>
        <w:t>employeeNo</w:t>
      </w:r>
      <w:proofErr w:type="spellEnd"/>
      <w:r>
        <w:rPr>
          <w:rFonts w:ascii="Times New Roman" w:eastAsia="Times New Roman" w:hAnsi="Times New Roman" w:cs="Times New Roman"/>
          <w:spacing w:val="2"/>
          <w:sz w:val="24"/>
        </w:rPr>
        <w:t xml:space="preserve"> NUMBER(4) := 2;</w:t>
      </w:r>
    </w:p>
    <w:p w14:paraId="33B19E8B" w14:textId="77777777" w:rsidR="00920DFF" w:rsidRDefault="00920DFF" w:rsidP="00920DFF">
      <w:pPr>
        <w:spacing w:after="0" w:line="240" w:lineRule="auto"/>
        <w:ind w:left="720"/>
        <w:rPr>
          <w:rFonts w:ascii="Times New Roman" w:eastAsia="Times New Roman" w:hAnsi="Times New Roman" w:cs="Times New Roman"/>
          <w:spacing w:val="2"/>
          <w:sz w:val="24"/>
        </w:rPr>
      </w:pPr>
      <w:r>
        <w:rPr>
          <w:rFonts w:ascii="Times New Roman" w:eastAsia="Times New Roman" w:hAnsi="Times New Roman" w:cs="Times New Roman"/>
          <w:spacing w:val="2"/>
          <w:sz w:val="24"/>
        </w:rPr>
        <w:t>BEGIN</w:t>
      </w:r>
    </w:p>
    <w:p w14:paraId="401C05B9" w14:textId="77777777" w:rsidR="00920DFF" w:rsidRDefault="00920DFF" w:rsidP="00920DFF">
      <w:pPr>
        <w:spacing w:after="0" w:line="240" w:lineRule="auto"/>
        <w:ind w:left="720"/>
        <w:rPr>
          <w:rFonts w:ascii="Times New Roman" w:eastAsia="Times New Roman" w:hAnsi="Times New Roman" w:cs="Times New Roman"/>
          <w:spacing w:val="2"/>
          <w:sz w:val="24"/>
        </w:rPr>
      </w:pPr>
      <w:r>
        <w:rPr>
          <w:rFonts w:ascii="Times New Roman" w:eastAsia="Times New Roman" w:hAnsi="Times New Roman" w:cs="Times New Roman"/>
          <w:spacing w:val="2"/>
          <w:sz w:val="24"/>
        </w:rPr>
        <w:t xml:space="preserve">  DELETE FROM tempory_employee3 WHERE employeeId = </w:t>
      </w:r>
      <w:proofErr w:type="spellStart"/>
      <w:r>
        <w:rPr>
          <w:rFonts w:ascii="Times New Roman" w:eastAsia="Times New Roman" w:hAnsi="Times New Roman" w:cs="Times New Roman"/>
          <w:spacing w:val="2"/>
          <w:sz w:val="24"/>
        </w:rPr>
        <w:t>employeeNo</w:t>
      </w:r>
      <w:proofErr w:type="spellEnd"/>
      <w:r>
        <w:rPr>
          <w:rFonts w:ascii="Times New Roman" w:eastAsia="Times New Roman" w:hAnsi="Times New Roman" w:cs="Times New Roman"/>
          <w:spacing w:val="2"/>
          <w:sz w:val="24"/>
        </w:rPr>
        <w:t xml:space="preserve"> ;</w:t>
      </w:r>
    </w:p>
    <w:p w14:paraId="0E147223" w14:textId="77777777" w:rsidR="00920DFF" w:rsidRDefault="00920DFF" w:rsidP="00920DFF">
      <w:pPr>
        <w:spacing w:after="0" w:line="240" w:lineRule="auto"/>
        <w:ind w:left="720"/>
        <w:rPr>
          <w:rFonts w:ascii="Times New Roman" w:eastAsia="Times New Roman" w:hAnsi="Times New Roman" w:cs="Times New Roman"/>
          <w:spacing w:val="2"/>
          <w:sz w:val="24"/>
        </w:rPr>
      </w:pPr>
      <w:r>
        <w:rPr>
          <w:rFonts w:ascii="Times New Roman" w:eastAsia="Times New Roman" w:hAnsi="Times New Roman" w:cs="Times New Roman"/>
          <w:spacing w:val="2"/>
          <w:sz w:val="24"/>
        </w:rPr>
        <w:t xml:space="preserve">  DBMS_OUTPUT.PUT_LINE('Number of employees deleted: ' || TO_CHAR(SQL%ROWCOUNT));</w:t>
      </w:r>
    </w:p>
    <w:p w14:paraId="416B59B8" w14:textId="77777777" w:rsidR="00920DFF" w:rsidRDefault="00920DFF" w:rsidP="00920DFF">
      <w:pPr>
        <w:spacing w:after="0" w:line="240" w:lineRule="auto"/>
        <w:ind w:left="720"/>
        <w:rPr>
          <w:rFonts w:ascii="Times New Roman" w:eastAsia="Times New Roman" w:hAnsi="Times New Roman" w:cs="Times New Roman"/>
          <w:spacing w:val="2"/>
          <w:sz w:val="24"/>
        </w:rPr>
      </w:pPr>
      <w:r>
        <w:rPr>
          <w:rFonts w:ascii="Times New Roman" w:eastAsia="Times New Roman" w:hAnsi="Times New Roman" w:cs="Times New Roman"/>
          <w:spacing w:val="2"/>
          <w:sz w:val="24"/>
        </w:rPr>
        <w:t>END;</w:t>
      </w:r>
    </w:p>
    <w:p w14:paraId="4E5DB9BD" w14:textId="77777777" w:rsidR="00920DFF" w:rsidRDefault="00920DFF" w:rsidP="00920DFF">
      <w:pPr>
        <w:spacing w:after="0" w:line="240" w:lineRule="auto"/>
        <w:rPr>
          <w:rFonts w:ascii="Times New Roman" w:eastAsia="Times New Roman" w:hAnsi="Times New Roman" w:cs="Times New Roman"/>
          <w:spacing w:val="2"/>
          <w:sz w:val="24"/>
        </w:rPr>
      </w:pPr>
    </w:p>
    <w:p w14:paraId="7CAB75F4" w14:textId="77777777" w:rsidR="00920DFF" w:rsidRDefault="00920DFF" w:rsidP="00920DFF">
      <w:pPr>
        <w:spacing w:after="0" w:line="240" w:lineRule="auto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Code:</w:t>
      </w:r>
    </w:p>
    <w:p w14:paraId="58D8F9DD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SQL&gt; create table employees (</w:t>
      </w:r>
      <w:proofErr w:type="spellStart"/>
      <w:r>
        <w:rPr>
          <w:rFonts w:ascii="Consolas" w:eastAsia="Consolas" w:hAnsi="Consolas" w:cs="Consolas"/>
          <w:sz w:val="20"/>
        </w:rPr>
        <w:t>employeeid</w:t>
      </w:r>
      <w:proofErr w:type="spellEnd"/>
      <w:r>
        <w:rPr>
          <w:rFonts w:ascii="Consolas" w:eastAsia="Consolas" w:hAnsi="Consolas" w:cs="Consolas"/>
          <w:sz w:val="20"/>
        </w:rPr>
        <w:t xml:space="preserve"> number(10) not null, </w:t>
      </w:r>
      <w:proofErr w:type="spellStart"/>
      <w:r>
        <w:rPr>
          <w:rFonts w:ascii="Consolas" w:eastAsia="Consolas" w:hAnsi="Consolas" w:cs="Consolas"/>
          <w:sz w:val="20"/>
        </w:rPr>
        <w:t>employeename</w:t>
      </w:r>
      <w:proofErr w:type="spellEnd"/>
      <w:r>
        <w:rPr>
          <w:rFonts w:ascii="Consolas" w:eastAsia="Consolas" w:hAnsi="Consolas" w:cs="Consolas"/>
          <w:sz w:val="20"/>
        </w:rPr>
        <w:t xml:space="preserve"> varchar2(50) not null, </w:t>
      </w:r>
      <w:proofErr w:type="spellStart"/>
      <w:r>
        <w:rPr>
          <w:rFonts w:ascii="Consolas" w:eastAsia="Consolas" w:hAnsi="Consolas" w:cs="Consolas"/>
          <w:sz w:val="20"/>
        </w:rPr>
        <w:t>employeecity</w:t>
      </w:r>
      <w:proofErr w:type="spellEnd"/>
      <w:r>
        <w:rPr>
          <w:rFonts w:ascii="Consolas" w:eastAsia="Consolas" w:hAnsi="Consolas" w:cs="Consolas"/>
          <w:sz w:val="20"/>
        </w:rPr>
        <w:t xml:space="preserve"> varchar2(50), primary key (</w:t>
      </w:r>
      <w:proofErr w:type="spellStart"/>
      <w:r>
        <w:rPr>
          <w:rFonts w:ascii="Consolas" w:eastAsia="Consolas" w:hAnsi="Consolas" w:cs="Consolas"/>
          <w:sz w:val="20"/>
        </w:rPr>
        <w:t>employeeid</w:t>
      </w:r>
      <w:proofErr w:type="spellEnd"/>
      <w:r>
        <w:rPr>
          <w:rFonts w:ascii="Consolas" w:eastAsia="Consolas" w:hAnsi="Consolas" w:cs="Consolas"/>
          <w:sz w:val="20"/>
        </w:rPr>
        <w:t>));</w:t>
      </w:r>
    </w:p>
    <w:p w14:paraId="16F6869A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0A968A54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Table created.</w:t>
      </w:r>
    </w:p>
    <w:p w14:paraId="4C457DD3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20F8E22B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 xml:space="preserve">SQL&gt; </w:t>
      </w:r>
      <w:proofErr w:type="spellStart"/>
      <w:r>
        <w:rPr>
          <w:rFonts w:ascii="Consolas" w:eastAsia="Consolas" w:hAnsi="Consolas" w:cs="Consolas"/>
          <w:sz w:val="20"/>
        </w:rPr>
        <w:t>desc</w:t>
      </w:r>
      <w:proofErr w:type="spellEnd"/>
      <w:r>
        <w:rPr>
          <w:rFonts w:ascii="Consolas" w:eastAsia="Consolas" w:hAnsi="Consolas" w:cs="Consolas"/>
          <w:sz w:val="20"/>
        </w:rPr>
        <w:t xml:space="preserve"> employees;</w:t>
      </w:r>
    </w:p>
    <w:p w14:paraId="07094F49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 xml:space="preserve"> Name                                      Null</w:t>
      </w:r>
      <w:proofErr w:type="gramStart"/>
      <w:r>
        <w:rPr>
          <w:rFonts w:ascii="Consolas" w:eastAsia="Consolas" w:hAnsi="Consolas" w:cs="Consolas"/>
          <w:sz w:val="20"/>
        </w:rPr>
        <w:t xml:space="preserve">?  </w:t>
      </w:r>
      <w:proofErr w:type="gramEnd"/>
      <w:r>
        <w:rPr>
          <w:rFonts w:ascii="Consolas" w:eastAsia="Consolas" w:hAnsi="Consolas" w:cs="Consolas"/>
          <w:sz w:val="20"/>
        </w:rPr>
        <w:t xml:space="preserve">  Type</w:t>
      </w:r>
    </w:p>
    <w:p w14:paraId="0B3357D3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 xml:space="preserve"> ----------------------------------------- -------- -----------------------</w:t>
      </w:r>
    </w:p>
    <w:p w14:paraId="4BBCE4E3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 xml:space="preserve"> EMPLOYEEID                                NOT NULL NUMBER(10)</w:t>
      </w:r>
    </w:p>
    <w:p w14:paraId="28A5AAE3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 xml:space="preserve"> EMPLOYEENAME                              NOT NULL VARCHAR2(50)</w:t>
      </w:r>
    </w:p>
    <w:p w14:paraId="769998CF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 xml:space="preserve"> EMPLOYEECITY                                       VARCHAR2(50)</w:t>
      </w:r>
    </w:p>
    <w:p w14:paraId="7D882EF0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6C7DA332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 xml:space="preserve">SQL&gt; insert into </w:t>
      </w:r>
      <w:proofErr w:type="gramStart"/>
      <w:r>
        <w:rPr>
          <w:rFonts w:ascii="Consolas" w:eastAsia="Consolas" w:hAnsi="Consolas" w:cs="Consolas"/>
          <w:sz w:val="20"/>
        </w:rPr>
        <w:t>employees</w:t>
      </w:r>
      <w:proofErr w:type="gramEnd"/>
      <w:r>
        <w:rPr>
          <w:rFonts w:ascii="Consolas" w:eastAsia="Consolas" w:hAnsi="Consolas" w:cs="Consolas"/>
          <w:sz w:val="20"/>
        </w:rPr>
        <w:t xml:space="preserve"> values(1,'XXX','Chennai');</w:t>
      </w:r>
    </w:p>
    <w:p w14:paraId="2AEAB8AA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09BB2335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1 row created.</w:t>
      </w:r>
    </w:p>
    <w:p w14:paraId="6B426CBC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6E52693F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 xml:space="preserve">SQL&gt; insert into </w:t>
      </w:r>
      <w:proofErr w:type="gramStart"/>
      <w:r>
        <w:rPr>
          <w:rFonts w:ascii="Consolas" w:eastAsia="Consolas" w:hAnsi="Consolas" w:cs="Consolas"/>
          <w:sz w:val="20"/>
        </w:rPr>
        <w:t>employees</w:t>
      </w:r>
      <w:proofErr w:type="gramEnd"/>
      <w:r>
        <w:rPr>
          <w:rFonts w:ascii="Consolas" w:eastAsia="Consolas" w:hAnsi="Consolas" w:cs="Consolas"/>
          <w:sz w:val="20"/>
        </w:rPr>
        <w:t xml:space="preserve"> values(2,'XYZ','Mumbai');</w:t>
      </w:r>
    </w:p>
    <w:p w14:paraId="6A9C86F4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11F21C3B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1 row created.</w:t>
      </w:r>
    </w:p>
    <w:p w14:paraId="1031B1E4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5D8242FB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 xml:space="preserve">SQL&gt; insert into </w:t>
      </w:r>
      <w:proofErr w:type="gramStart"/>
      <w:r>
        <w:rPr>
          <w:rFonts w:ascii="Consolas" w:eastAsia="Consolas" w:hAnsi="Consolas" w:cs="Consolas"/>
          <w:sz w:val="20"/>
        </w:rPr>
        <w:t>employees</w:t>
      </w:r>
      <w:proofErr w:type="gramEnd"/>
      <w:r>
        <w:rPr>
          <w:rFonts w:ascii="Consolas" w:eastAsia="Consolas" w:hAnsi="Consolas" w:cs="Consolas"/>
          <w:sz w:val="20"/>
        </w:rPr>
        <w:t xml:space="preserve"> values(3,'YYY','Calcutta');</w:t>
      </w:r>
    </w:p>
    <w:p w14:paraId="69507823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4F1DD891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1 row created.</w:t>
      </w:r>
    </w:p>
    <w:p w14:paraId="470A0433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664FE3FA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SQL&gt; select * from employees;</w:t>
      </w:r>
    </w:p>
    <w:p w14:paraId="21E9EAA7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25DBD3AC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EMPLOYEEID EMPLOYEENAME</w:t>
      </w:r>
    </w:p>
    <w:p w14:paraId="7D544080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---------- --------------------------------------------------</w:t>
      </w:r>
    </w:p>
    <w:p w14:paraId="243B7898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EMPLOYEECITY</w:t>
      </w:r>
    </w:p>
    <w:p w14:paraId="188E3012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--------------------------------------------------</w:t>
      </w:r>
    </w:p>
    <w:p w14:paraId="21D6D5A4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 xml:space="preserve">         1 XXX</w:t>
      </w:r>
    </w:p>
    <w:p w14:paraId="49CEC9C5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Chennai</w:t>
      </w:r>
    </w:p>
    <w:p w14:paraId="1D1F7890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5B60F8AA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 xml:space="preserve">         2 XYZ</w:t>
      </w:r>
    </w:p>
    <w:p w14:paraId="32306F1F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Mumbai</w:t>
      </w:r>
    </w:p>
    <w:p w14:paraId="0723B82E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005D6DDE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 xml:space="preserve">         3 YYY</w:t>
      </w:r>
    </w:p>
    <w:p w14:paraId="1B4C971F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Calcutta</w:t>
      </w:r>
    </w:p>
    <w:p w14:paraId="644E3FF3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28F844A4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576E089D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SQL&gt; set linesize 1500;</w:t>
      </w:r>
    </w:p>
    <w:p w14:paraId="334D625A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SQL&gt; select * from employees;</w:t>
      </w:r>
    </w:p>
    <w:p w14:paraId="3AC2DF14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60F4C793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EMPLOYEEID EMPLOYEENAME                                       EMPLOYEECITY</w:t>
      </w:r>
    </w:p>
    <w:p w14:paraId="29992CEB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---------- -------------------------------------------------- -------------</w:t>
      </w:r>
    </w:p>
    <w:p w14:paraId="745CF707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 xml:space="preserve">         1 XXX                                                Chennai</w:t>
      </w:r>
    </w:p>
    <w:p w14:paraId="2D7DC892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 xml:space="preserve">         2 XYZ                                                Mumbai</w:t>
      </w:r>
    </w:p>
    <w:p w14:paraId="4D845AC9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 xml:space="preserve">         3 YYY                                                Calcutta</w:t>
      </w:r>
    </w:p>
    <w:p w14:paraId="699BB160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14F0A058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 xml:space="preserve">SQL&gt; set </w:t>
      </w:r>
      <w:proofErr w:type="spellStart"/>
      <w:r>
        <w:rPr>
          <w:rFonts w:ascii="Consolas" w:eastAsia="Consolas" w:hAnsi="Consolas" w:cs="Consolas"/>
          <w:sz w:val="20"/>
        </w:rPr>
        <w:t>serveroutput</w:t>
      </w:r>
      <w:proofErr w:type="spellEnd"/>
      <w:r>
        <w:rPr>
          <w:rFonts w:ascii="Consolas" w:eastAsia="Consolas" w:hAnsi="Consolas" w:cs="Consolas"/>
          <w:sz w:val="20"/>
        </w:rPr>
        <w:t xml:space="preserve"> on;</w:t>
      </w:r>
    </w:p>
    <w:p w14:paraId="6E441C18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SQL&gt; @ C:\Users\2162014\DBMS\temp_emp.sql;</w:t>
      </w:r>
    </w:p>
    <w:p w14:paraId="45F6B38A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2452817D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Table created.</w:t>
      </w:r>
    </w:p>
    <w:p w14:paraId="0C3E4F69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4D792F0F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3D0F29F7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PL/SQL procedure successfully completed.</w:t>
      </w:r>
    </w:p>
    <w:p w14:paraId="09C9C891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1D20225E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 xml:space="preserve">SQL&gt; select * from </w:t>
      </w:r>
      <w:proofErr w:type="spellStart"/>
      <w:r>
        <w:rPr>
          <w:rFonts w:ascii="Consolas" w:eastAsia="Consolas" w:hAnsi="Consolas" w:cs="Consolas"/>
          <w:sz w:val="20"/>
        </w:rPr>
        <w:t>tempory_employee</w:t>
      </w:r>
      <w:proofErr w:type="spellEnd"/>
      <w:r>
        <w:rPr>
          <w:rFonts w:ascii="Consolas" w:eastAsia="Consolas" w:hAnsi="Consolas" w:cs="Consolas"/>
          <w:sz w:val="20"/>
        </w:rPr>
        <w:t>;</w:t>
      </w:r>
    </w:p>
    <w:p w14:paraId="74D332C2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654F28AC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EMPLOYEEID EMPLOYEENAME                                       EMPLOYEECITY</w:t>
      </w:r>
    </w:p>
    <w:p w14:paraId="28D8336A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---------- -------------------------------------------------- -------------</w:t>
      </w:r>
    </w:p>
    <w:p w14:paraId="093936B0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 xml:space="preserve">         1 XXX                                                Chennai</w:t>
      </w:r>
    </w:p>
    <w:p w14:paraId="72F3B4DB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 xml:space="preserve">         3 YYY                                                Calcutta</w:t>
      </w:r>
    </w:p>
    <w:p w14:paraId="0A6E3B3C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 xml:space="preserve">         2 ZZZ                                                Delhi</w:t>
      </w:r>
    </w:p>
    <w:p w14:paraId="41E32212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419EEBFF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SQL&gt; @ C:\Users\2162014\DBMS\temp_emp1.sql;</w:t>
      </w:r>
    </w:p>
    <w:p w14:paraId="08D07F37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41AD11D5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Table created.</w:t>
      </w:r>
    </w:p>
    <w:p w14:paraId="279202B4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277E8391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3B8A12CA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PL/SQL procedure successfully completed.</w:t>
      </w:r>
    </w:p>
    <w:p w14:paraId="3AFFA34E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7C28AB98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SQL&gt; select * from tempory_employee1;</w:t>
      </w:r>
    </w:p>
    <w:p w14:paraId="3F4BD244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5ACE51D8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EMPLOYEEID EMPLOYEENAME                                       EMPLOYEECITY</w:t>
      </w:r>
    </w:p>
    <w:p w14:paraId="3826AED3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---------- -------------------------------------------------- -------------</w:t>
      </w:r>
    </w:p>
    <w:p w14:paraId="3F0DA8F2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 xml:space="preserve">         1 XXX                                                Chennai</w:t>
      </w:r>
    </w:p>
    <w:p w14:paraId="0A173305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 xml:space="preserve">         2 XYZ                                                Mumbai</w:t>
      </w:r>
    </w:p>
    <w:p w14:paraId="370CF7E5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lastRenderedPageBreak/>
        <w:t xml:space="preserve">         3 YYY                                                Calcutta</w:t>
      </w:r>
    </w:p>
    <w:p w14:paraId="078EE50F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0FF63443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SQL&gt; @ C:\Users\2162014\DBMS\temp_emp2.sql;</w:t>
      </w:r>
    </w:p>
    <w:p w14:paraId="733FB093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6D65E71E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Table created.</w:t>
      </w:r>
    </w:p>
    <w:p w14:paraId="79606381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01D64494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141186DC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PL/SQL procedure successfully completed.</w:t>
      </w:r>
    </w:p>
    <w:p w14:paraId="7F6F5606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6D442C8C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SQL&gt; select * from tempory_employee2;</w:t>
      </w:r>
    </w:p>
    <w:p w14:paraId="6B6DE72D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724A8DF9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EMPLOYEEID EMPLOYEENAME                                       EMPLOYEECITY</w:t>
      </w:r>
    </w:p>
    <w:p w14:paraId="31358790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---------- -------------------------------------------------- -------------</w:t>
      </w:r>
    </w:p>
    <w:p w14:paraId="6D9E6DC3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 xml:space="preserve">         2 XYZ                                                Gurgaon</w:t>
      </w:r>
    </w:p>
    <w:p w14:paraId="71E5B27F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 xml:space="preserve">         3 YYY                                                Calcutta</w:t>
      </w:r>
    </w:p>
    <w:p w14:paraId="13FD9844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02C7325D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SQL&gt; @ C:\Users\2162014\DBMS\temp_emp3.sql;</w:t>
      </w:r>
    </w:p>
    <w:p w14:paraId="2EE3BC1B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71B412A0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Table created.</w:t>
      </w:r>
    </w:p>
    <w:p w14:paraId="243B8B86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1B644FDA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72580C33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PL/SQL procedure successfully completed.</w:t>
      </w:r>
    </w:p>
    <w:p w14:paraId="36D8EE99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3B4636FA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>SQL&gt; select * from tempory_employee3;</w:t>
      </w:r>
    </w:p>
    <w:p w14:paraId="0FB7F508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</w:p>
    <w:p w14:paraId="1F3FF013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 xml:space="preserve">EMPLOYEEID EMPLOYEENAME                                       EMPLOYEECITY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72E9DD45" w14:textId="77777777" w:rsidR="00920DFF" w:rsidRDefault="00920DFF" w:rsidP="00920DFF">
      <w:pPr>
        <w:spacing w:after="0" w:line="240" w:lineRule="auto"/>
        <w:rPr>
          <w:rFonts w:ascii="Consolas" w:eastAsia="Consolas" w:hAnsi="Consolas" w:cs="Consolas"/>
          <w:sz w:val="20"/>
        </w:rPr>
      </w:pPr>
      <w:r>
        <w:rPr>
          <w:rFonts w:ascii="Consolas" w:eastAsia="Consolas" w:hAnsi="Consolas" w:cs="Consolas"/>
          <w:sz w:val="20"/>
        </w:rPr>
        <w:t xml:space="preserve">---------- -------------------------------------------------- -------------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1 XXX                                                Chandigarh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3 YYY                                                Calcutta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0DA8E24" w14:textId="77777777" w:rsidR="005915F4" w:rsidRDefault="00000000"/>
    <w:p w14:paraId="2B8BA81D" w14:textId="77777777" w:rsidR="00920DFF" w:rsidRDefault="00920DFF"/>
    <w:p w14:paraId="27BD1A62" w14:textId="77777777" w:rsidR="00920DFF" w:rsidRDefault="00920DFF"/>
    <w:p w14:paraId="1CA9DDC5" w14:textId="77777777" w:rsidR="00920DFF" w:rsidRDefault="00920DFF"/>
    <w:p w14:paraId="3BADA2F0" w14:textId="77777777" w:rsidR="00920DFF" w:rsidRDefault="00920DFF"/>
    <w:p w14:paraId="0F5098E6" w14:textId="77777777" w:rsidR="00920DFF" w:rsidRDefault="00920DFF"/>
    <w:p w14:paraId="22065C84" w14:textId="77777777" w:rsidR="00920DFF" w:rsidRDefault="00920DFF"/>
    <w:p w14:paraId="6917E6D4" w14:textId="77777777" w:rsidR="00920DFF" w:rsidRDefault="00920DFF"/>
    <w:p w14:paraId="54FF39AB" w14:textId="77777777" w:rsidR="00920DFF" w:rsidRDefault="00920DFF"/>
    <w:p w14:paraId="5E54291D" w14:textId="77777777" w:rsidR="00920DFF" w:rsidRDefault="00920DFF"/>
    <w:p w14:paraId="5DBA2F20" w14:textId="77777777" w:rsidR="00920DFF" w:rsidRDefault="00920DFF"/>
    <w:p w14:paraId="4AAEC68D" w14:textId="77777777" w:rsidR="00920DFF" w:rsidRDefault="00920DFF"/>
    <w:p w14:paraId="2E03E697" w14:textId="77777777" w:rsidR="00920DFF" w:rsidRDefault="00920DFF"/>
    <w:p w14:paraId="66B200C0" w14:textId="77777777" w:rsidR="00920DFF" w:rsidRDefault="00920DFF"/>
    <w:p w14:paraId="55D3B40B" w14:textId="77777777" w:rsidR="00920DFF" w:rsidRPr="00EF51B8" w:rsidRDefault="00920DFF" w:rsidP="00920DFF">
      <w:pPr>
        <w:pStyle w:val="Heading7"/>
        <w:spacing w:line="240" w:lineRule="auto"/>
      </w:pPr>
      <w:r w:rsidRPr="00EF51B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D9CFC51" wp14:editId="0A88B062">
                <wp:simplePos x="0" y="0"/>
                <wp:positionH relativeFrom="column">
                  <wp:posOffset>-1664640</wp:posOffset>
                </wp:positionH>
                <wp:positionV relativeFrom="paragraph">
                  <wp:posOffset>-94140</wp:posOffset>
                </wp:positionV>
                <wp:extent cx="360000" cy="1080000"/>
                <wp:effectExtent l="57150" t="19050" r="78740" b="10160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1080000"/>
                        </a:xfrm>
                        <a:prstGeom prst="ellipse">
                          <a:avLst/>
                        </a:prstGeom>
                        <a:solidFill>
                          <a:srgbClr val="000000">
                            <a:alpha val="5000"/>
                          </a:srgbClr>
                        </a:solidFill>
                        <a:ln w="18000">
                          <a:solidFill>
                            <a:srgbClr val="0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EEA0CC3" id="Oval 2" o:spid="_x0000_s1026" style="position:absolute;margin-left:-131.05pt;margin-top:-7.4pt;width:28.35pt;height:85.0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" fillcolor="black" strokeweight=".5mm">
                <v:fill opacity="3341f"/>
                <v:stroke joinstyle="miter"/>
              </v:oval>
            </w:pict>
          </mc:Fallback>
        </mc:AlternateContent>
      </w:r>
      <w:r w:rsidRPr="00EF51B8">
        <w:t>Ex. No: 8                                                                                                        Date: 27 – 10 - 2022</w:t>
      </w:r>
    </w:p>
    <w:p w14:paraId="35AEF239" w14:textId="77777777" w:rsidR="00920DFF" w:rsidRPr="00EF51B8" w:rsidRDefault="00920DFF" w:rsidP="00920DF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F51B8">
        <w:rPr>
          <w:rFonts w:ascii="Times New Roman" w:eastAsia="Times New Roman" w:hAnsi="Times New Roman" w:cs="Times New Roman"/>
          <w:b/>
          <w:sz w:val="24"/>
          <w:szCs w:val="24"/>
        </w:rPr>
        <w:t>Experiment 8</w:t>
      </w:r>
    </w:p>
    <w:p w14:paraId="138F4196" w14:textId="77777777" w:rsidR="00920DFF" w:rsidRPr="00EF51B8" w:rsidRDefault="00920DFF" w:rsidP="00920DFF">
      <w:pPr>
        <w:pStyle w:val="Heading8"/>
        <w:spacing w:line="240" w:lineRule="auto"/>
      </w:pPr>
      <w:r w:rsidRPr="00EF51B8">
        <w:t>Explicit Cursors</w:t>
      </w:r>
    </w:p>
    <w:p w14:paraId="79D3D8E7" w14:textId="77777777" w:rsidR="00920DFF" w:rsidRPr="00EF51B8" w:rsidRDefault="00920DFF" w:rsidP="00920DFF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F51B8">
        <w:rPr>
          <w:rFonts w:ascii="Times New Roman" w:eastAsia="Times New Roman" w:hAnsi="Times New Roman" w:cs="Times New Roman"/>
          <w:b/>
          <w:sz w:val="24"/>
          <w:szCs w:val="24"/>
        </w:rPr>
        <w:t>Consider the following schema of a database:</w:t>
      </w:r>
    </w:p>
    <w:p w14:paraId="4F3505B6" w14:textId="77777777" w:rsidR="00920DFF" w:rsidRPr="00EF51B8" w:rsidRDefault="00920DFF" w:rsidP="00920DFF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028F142" w14:textId="77777777" w:rsidR="00920DFF" w:rsidRPr="00EF51B8" w:rsidRDefault="00920DFF" w:rsidP="00920D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F51B8">
        <w:rPr>
          <w:rFonts w:ascii="Times New Roman" w:eastAsia="Times New Roman" w:hAnsi="Times New Roman" w:cs="Times New Roman"/>
          <w:b/>
          <w:sz w:val="24"/>
          <w:szCs w:val="24"/>
        </w:rPr>
        <w:t xml:space="preserve">customers </w:t>
      </w:r>
      <w:r w:rsidRPr="00EF51B8">
        <w:rPr>
          <w:rFonts w:ascii="Times New Roman" w:eastAsia="Times New Roman" w:hAnsi="Times New Roman" w:cs="Times New Roman"/>
          <w:sz w:val="24"/>
          <w:szCs w:val="24"/>
        </w:rPr>
        <w:t>(ID, NAME, AGE, ADDRESS, SALARY)</w:t>
      </w:r>
    </w:p>
    <w:p w14:paraId="7DBC3828" w14:textId="77777777" w:rsidR="00920DFF" w:rsidRPr="00EF51B8" w:rsidRDefault="00920DFF" w:rsidP="00920D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8C345CD" w14:textId="77777777" w:rsidR="00920DFF" w:rsidRPr="00EF51B8" w:rsidRDefault="00920DFF" w:rsidP="00920DFF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F51B8">
        <w:rPr>
          <w:rFonts w:ascii="Times New Roman" w:eastAsia="Times New Roman" w:hAnsi="Times New Roman" w:cs="Times New Roman"/>
          <w:b/>
          <w:sz w:val="24"/>
          <w:szCs w:val="24"/>
        </w:rPr>
        <w:t>Table:</w:t>
      </w:r>
    </w:p>
    <w:p w14:paraId="36599946" w14:textId="77777777" w:rsidR="00920DFF" w:rsidRPr="00EF51B8" w:rsidRDefault="00920DFF" w:rsidP="00920DF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F51B8">
        <w:rPr>
          <w:rFonts w:ascii="Times New Roman" w:eastAsia="Times New Roman" w:hAnsi="Times New Roman" w:cs="Times New Roman"/>
          <w:b/>
          <w:sz w:val="24"/>
          <w:szCs w:val="24"/>
        </w:rPr>
        <w:t>customers</w:t>
      </w:r>
    </w:p>
    <w:tbl>
      <w:tblPr>
        <w:tblW w:w="0" w:type="auto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204"/>
        <w:gridCol w:w="1923"/>
        <w:gridCol w:w="2012"/>
        <w:gridCol w:w="1945"/>
        <w:gridCol w:w="1932"/>
      </w:tblGrid>
      <w:tr w:rsidR="00920DFF" w:rsidRPr="00EF51B8" w14:paraId="7AF8665C" w14:textId="77777777" w:rsidTr="004A784D">
        <w:trPr>
          <w:jc w:val="center"/>
        </w:trPr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659D711" w14:textId="77777777" w:rsidR="00920DFF" w:rsidRPr="00EF51B8" w:rsidRDefault="00920DFF" w:rsidP="004A784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sz w:val="24"/>
                <w:szCs w:val="24"/>
              </w:rPr>
              <w:t>ID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F9C6956" w14:textId="77777777" w:rsidR="00920DFF" w:rsidRPr="00EF51B8" w:rsidRDefault="00920DFF" w:rsidP="004A784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2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E81F0FF" w14:textId="77777777" w:rsidR="00920DFF" w:rsidRPr="00EF51B8" w:rsidRDefault="00920DFF" w:rsidP="004A784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sz w:val="24"/>
                <w:szCs w:val="24"/>
              </w:rPr>
              <w:t>AGE</w:t>
            </w:r>
          </w:p>
        </w:tc>
        <w:tc>
          <w:tcPr>
            <w:tcW w:w="2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2A071791" w14:textId="77777777" w:rsidR="00920DFF" w:rsidRPr="00EF51B8" w:rsidRDefault="00920DFF" w:rsidP="004A784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sz w:val="24"/>
                <w:szCs w:val="24"/>
              </w:rPr>
              <w:t>ADDRESS</w:t>
            </w:r>
          </w:p>
        </w:tc>
        <w:tc>
          <w:tcPr>
            <w:tcW w:w="2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6D1FE09A" w14:textId="77777777" w:rsidR="00920DFF" w:rsidRPr="00EF51B8" w:rsidRDefault="00920DFF" w:rsidP="004A784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sz w:val="24"/>
                <w:szCs w:val="24"/>
              </w:rPr>
              <w:t>SALARY</w:t>
            </w:r>
          </w:p>
        </w:tc>
      </w:tr>
      <w:tr w:rsidR="00920DFF" w:rsidRPr="00EF51B8" w14:paraId="60DD1197" w14:textId="77777777" w:rsidTr="004A784D">
        <w:trPr>
          <w:jc w:val="center"/>
        </w:trPr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67BBF59" w14:textId="77777777" w:rsidR="00920DFF" w:rsidRPr="00EF51B8" w:rsidRDefault="00920DFF" w:rsidP="004A784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46890C5" w14:textId="77777777" w:rsidR="00920DFF" w:rsidRPr="00EF51B8" w:rsidRDefault="00920DFF" w:rsidP="004A784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amesh</w:t>
            </w:r>
          </w:p>
        </w:tc>
        <w:tc>
          <w:tcPr>
            <w:tcW w:w="2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A86D4CB" w14:textId="77777777" w:rsidR="00920DFF" w:rsidRPr="00EF51B8" w:rsidRDefault="00920DFF" w:rsidP="004A784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2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519E5A12" w14:textId="77777777" w:rsidR="00920DFF" w:rsidRPr="00EF51B8" w:rsidRDefault="00920DFF" w:rsidP="004A784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sz w:val="24"/>
                <w:szCs w:val="24"/>
              </w:rPr>
              <w:t>Ahmedabad</w:t>
            </w:r>
          </w:p>
        </w:tc>
        <w:tc>
          <w:tcPr>
            <w:tcW w:w="2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42F234B6" w14:textId="77777777" w:rsidR="00920DFF" w:rsidRPr="00EF51B8" w:rsidRDefault="00920DFF" w:rsidP="004A784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sz w:val="24"/>
                <w:szCs w:val="24"/>
              </w:rPr>
              <w:t>2500.00</w:t>
            </w:r>
          </w:p>
        </w:tc>
      </w:tr>
      <w:tr w:rsidR="00920DFF" w:rsidRPr="00EF51B8" w14:paraId="7FABF726" w14:textId="77777777" w:rsidTr="004A784D">
        <w:trPr>
          <w:jc w:val="center"/>
        </w:trPr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BF8C824" w14:textId="77777777" w:rsidR="00920DFF" w:rsidRPr="00EF51B8" w:rsidRDefault="00920DFF" w:rsidP="004A784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222D157" w14:textId="77777777" w:rsidR="00920DFF" w:rsidRPr="00EF51B8" w:rsidRDefault="00920DFF" w:rsidP="004A784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sz w:val="24"/>
                <w:szCs w:val="24"/>
              </w:rPr>
              <w:t>Khilan</w:t>
            </w:r>
          </w:p>
        </w:tc>
        <w:tc>
          <w:tcPr>
            <w:tcW w:w="2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CC5BC49" w14:textId="77777777" w:rsidR="00920DFF" w:rsidRPr="00EF51B8" w:rsidRDefault="00920DFF" w:rsidP="004A784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2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48D539E0" w14:textId="77777777" w:rsidR="00920DFF" w:rsidRPr="00EF51B8" w:rsidRDefault="00920DFF" w:rsidP="004A784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sz w:val="24"/>
                <w:szCs w:val="24"/>
              </w:rPr>
              <w:t>Delhi</w:t>
            </w:r>
          </w:p>
        </w:tc>
        <w:tc>
          <w:tcPr>
            <w:tcW w:w="2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371A1BDE" w14:textId="77777777" w:rsidR="00920DFF" w:rsidRPr="00EF51B8" w:rsidRDefault="00920DFF" w:rsidP="004A784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sz w:val="24"/>
                <w:szCs w:val="24"/>
              </w:rPr>
              <w:t>2000.00</w:t>
            </w:r>
          </w:p>
        </w:tc>
      </w:tr>
      <w:tr w:rsidR="00920DFF" w:rsidRPr="00EF51B8" w14:paraId="1D0A7142" w14:textId="77777777" w:rsidTr="004A784D">
        <w:trPr>
          <w:jc w:val="center"/>
        </w:trPr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3357567" w14:textId="77777777" w:rsidR="00920DFF" w:rsidRPr="00EF51B8" w:rsidRDefault="00920DFF" w:rsidP="004A784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4E5A8FD" w14:textId="77777777" w:rsidR="00920DFF" w:rsidRPr="00EF51B8" w:rsidRDefault="00920DFF" w:rsidP="004A784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aushik</w:t>
            </w:r>
          </w:p>
        </w:tc>
        <w:tc>
          <w:tcPr>
            <w:tcW w:w="2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990D112" w14:textId="77777777" w:rsidR="00920DFF" w:rsidRPr="00EF51B8" w:rsidRDefault="00920DFF" w:rsidP="004A784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2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73B1843D" w14:textId="77777777" w:rsidR="00920DFF" w:rsidRPr="00EF51B8" w:rsidRDefault="00920DFF" w:rsidP="004A784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sz w:val="24"/>
                <w:szCs w:val="24"/>
              </w:rPr>
              <w:t>Kota</w:t>
            </w:r>
          </w:p>
        </w:tc>
        <w:tc>
          <w:tcPr>
            <w:tcW w:w="2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7C2B1D28" w14:textId="77777777" w:rsidR="00920DFF" w:rsidRPr="00EF51B8" w:rsidRDefault="00920DFF" w:rsidP="004A784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sz w:val="24"/>
                <w:szCs w:val="24"/>
              </w:rPr>
              <w:t>2500.00</w:t>
            </w:r>
          </w:p>
        </w:tc>
      </w:tr>
      <w:tr w:rsidR="00920DFF" w:rsidRPr="00EF51B8" w14:paraId="70E41E2C" w14:textId="77777777" w:rsidTr="004A784D">
        <w:trPr>
          <w:jc w:val="center"/>
        </w:trPr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34A7AFD8" w14:textId="77777777" w:rsidR="00920DFF" w:rsidRPr="00EF51B8" w:rsidRDefault="00920DFF" w:rsidP="004A78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011B428" w14:textId="77777777" w:rsidR="00920DFF" w:rsidRPr="00EF51B8" w:rsidRDefault="00920DFF" w:rsidP="004A78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aitali</w:t>
            </w:r>
          </w:p>
        </w:tc>
        <w:tc>
          <w:tcPr>
            <w:tcW w:w="2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2392F55" w14:textId="77777777" w:rsidR="00920DFF" w:rsidRPr="00EF51B8" w:rsidRDefault="00920DFF" w:rsidP="004A784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2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46D9B0B0" w14:textId="77777777" w:rsidR="00920DFF" w:rsidRPr="00EF51B8" w:rsidRDefault="00920DFF" w:rsidP="004A784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sz w:val="24"/>
                <w:szCs w:val="24"/>
              </w:rPr>
              <w:t>Mumbai</w:t>
            </w:r>
          </w:p>
        </w:tc>
        <w:tc>
          <w:tcPr>
            <w:tcW w:w="2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285C1D7D" w14:textId="77777777" w:rsidR="00920DFF" w:rsidRPr="00EF51B8" w:rsidRDefault="00920DFF" w:rsidP="004A784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sz w:val="24"/>
                <w:szCs w:val="24"/>
              </w:rPr>
              <w:t>7000.00</w:t>
            </w:r>
          </w:p>
        </w:tc>
      </w:tr>
      <w:tr w:rsidR="00920DFF" w:rsidRPr="00EF51B8" w14:paraId="50C663EA" w14:textId="77777777" w:rsidTr="004A784D">
        <w:trPr>
          <w:jc w:val="center"/>
        </w:trPr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7A666F0C" w14:textId="77777777" w:rsidR="00920DFF" w:rsidRPr="00EF51B8" w:rsidRDefault="00920DFF" w:rsidP="004A78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46BF234F" w14:textId="77777777" w:rsidR="00920DFF" w:rsidRPr="00EF51B8" w:rsidRDefault="00920DFF" w:rsidP="004A78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ardik</w:t>
            </w:r>
          </w:p>
        </w:tc>
        <w:tc>
          <w:tcPr>
            <w:tcW w:w="2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2DBA6298" w14:textId="77777777" w:rsidR="00920DFF" w:rsidRPr="00EF51B8" w:rsidRDefault="00920DFF" w:rsidP="004A784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2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62653357" w14:textId="77777777" w:rsidR="00920DFF" w:rsidRPr="00EF51B8" w:rsidRDefault="00920DFF" w:rsidP="004A784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sz w:val="24"/>
                <w:szCs w:val="24"/>
              </w:rPr>
              <w:t>Bhopal</w:t>
            </w:r>
          </w:p>
        </w:tc>
        <w:tc>
          <w:tcPr>
            <w:tcW w:w="2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5F6F6D71" w14:textId="77777777" w:rsidR="00920DFF" w:rsidRPr="00EF51B8" w:rsidRDefault="00920DFF" w:rsidP="004A784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sz w:val="24"/>
                <w:szCs w:val="24"/>
              </w:rPr>
              <w:t>9000.00</w:t>
            </w:r>
          </w:p>
        </w:tc>
      </w:tr>
      <w:tr w:rsidR="00920DFF" w:rsidRPr="00EF51B8" w14:paraId="45601BAE" w14:textId="77777777" w:rsidTr="004A784D">
        <w:trPr>
          <w:jc w:val="center"/>
        </w:trPr>
        <w:tc>
          <w:tcPr>
            <w:tcW w:w="12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65F3D602" w14:textId="77777777" w:rsidR="00920DFF" w:rsidRPr="00EF51B8" w:rsidRDefault="00920DFF" w:rsidP="004A78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5665E7F0" w14:textId="77777777" w:rsidR="00920DFF" w:rsidRPr="00EF51B8" w:rsidRDefault="00920DFF" w:rsidP="004A784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Komal</w:t>
            </w:r>
          </w:p>
        </w:tc>
        <w:tc>
          <w:tcPr>
            <w:tcW w:w="21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1E7FBA88" w14:textId="77777777" w:rsidR="00920DFF" w:rsidRPr="00EF51B8" w:rsidRDefault="00920DFF" w:rsidP="004A784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2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2523ACCE" w14:textId="77777777" w:rsidR="00920DFF" w:rsidRPr="00EF51B8" w:rsidRDefault="00920DFF" w:rsidP="004A784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sz w:val="24"/>
                <w:szCs w:val="24"/>
              </w:rPr>
              <w:t>MP</w:t>
            </w:r>
          </w:p>
        </w:tc>
        <w:tc>
          <w:tcPr>
            <w:tcW w:w="2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</w:tcPr>
          <w:p w14:paraId="64A9138E" w14:textId="77777777" w:rsidR="00920DFF" w:rsidRPr="00EF51B8" w:rsidRDefault="00920DFF" w:rsidP="004A784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F51B8">
              <w:rPr>
                <w:rFonts w:ascii="Times New Roman" w:eastAsia="Times New Roman" w:hAnsi="Times New Roman" w:cs="Times New Roman"/>
                <w:sz w:val="24"/>
                <w:szCs w:val="24"/>
              </w:rPr>
              <w:t>5000.00</w:t>
            </w:r>
          </w:p>
        </w:tc>
      </w:tr>
    </w:tbl>
    <w:p w14:paraId="1312CE09" w14:textId="77777777" w:rsidR="00920DFF" w:rsidRPr="00EF51B8" w:rsidRDefault="00920DFF" w:rsidP="00920DFF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376F15B" w14:textId="77777777" w:rsidR="00920DFF" w:rsidRPr="00EF51B8" w:rsidRDefault="00920DFF" w:rsidP="00920DFF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F51B8">
        <w:rPr>
          <w:rFonts w:ascii="Times New Roman" w:eastAsia="Times New Roman" w:hAnsi="Times New Roman" w:cs="Times New Roman"/>
          <w:b/>
          <w:sz w:val="24"/>
          <w:szCs w:val="24"/>
        </w:rPr>
        <w:t>Write a SQL query to display customer’s ID, Name and Address using explicit cursors</w:t>
      </w:r>
    </w:p>
    <w:p w14:paraId="151611D8" w14:textId="77777777" w:rsidR="00920DFF" w:rsidRPr="00EF51B8" w:rsidRDefault="00920DFF" w:rsidP="00920DF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AB74086" w14:textId="77777777" w:rsidR="00920DFF" w:rsidRPr="00EF51B8" w:rsidRDefault="00920DFF" w:rsidP="00920DFF">
      <w:pPr>
        <w:pStyle w:val="Heading7"/>
        <w:autoSpaceDE w:val="0"/>
        <w:autoSpaceDN w:val="0"/>
        <w:adjustRightInd w:val="0"/>
        <w:spacing w:line="240" w:lineRule="auto"/>
        <w:rPr>
          <w:rFonts w:eastAsia="Calibri"/>
          <w:bCs/>
        </w:rPr>
      </w:pPr>
      <w:r w:rsidRPr="00EF51B8">
        <w:rPr>
          <w:rFonts w:eastAsia="Calibri"/>
          <w:bCs/>
        </w:rPr>
        <w:t>Query</w:t>
      </w:r>
    </w:p>
    <w:p w14:paraId="3332F8DF" w14:textId="77777777" w:rsidR="00920DFF" w:rsidRDefault="00920DFF" w:rsidP="00920DFF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5825296" w14:textId="77777777" w:rsidR="00920DFF" w:rsidRPr="00EF51B8" w:rsidRDefault="00920DFF" w:rsidP="00920DF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F51B8">
        <w:rPr>
          <w:rFonts w:ascii="Times New Roman" w:hAnsi="Times New Roman" w:cs="Times New Roman"/>
          <w:sz w:val="24"/>
          <w:szCs w:val="24"/>
        </w:rPr>
        <w:t>DECLARE</w:t>
      </w:r>
    </w:p>
    <w:p w14:paraId="33A71A96" w14:textId="77777777" w:rsidR="00920DFF" w:rsidRPr="00EF51B8" w:rsidRDefault="00920DFF" w:rsidP="00920DF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F51B8">
        <w:rPr>
          <w:rFonts w:ascii="Times New Roman" w:hAnsi="Times New Roman" w:cs="Times New Roman"/>
          <w:sz w:val="24"/>
          <w:szCs w:val="24"/>
        </w:rPr>
        <w:t>c_id</w:t>
      </w:r>
      <w:proofErr w:type="spellEnd"/>
      <w:r w:rsidRPr="00EF51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F51B8">
        <w:rPr>
          <w:rFonts w:ascii="Times New Roman" w:hAnsi="Times New Roman" w:cs="Times New Roman"/>
          <w:sz w:val="24"/>
          <w:szCs w:val="24"/>
        </w:rPr>
        <w:t>customers.id%type</w:t>
      </w:r>
      <w:proofErr w:type="spellEnd"/>
      <w:r w:rsidRPr="00EF51B8">
        <w:rPr>
          <w:rFonts w:ascii="Times New Roman" w:hAnsi="Times New Roman" w:cs="Times New Roman"/>
          <w:sz w:val="24"/>
          <w:szCs w:val="24"/>
        </w:rPr>
        <w:t>;</w:t>
      </w:r>
    </w:p>
    <w:p w14:paraId="2CB3BB05" w14:textId="77777777" w:rsidR="00920DFF" w:rsidRPr="00EF51B8" w:rsidRDefault="00920DFF" w:rsidP="00920DF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F51B8">
        <w:rPr>
          <w:rFonts w:ascii="Times New Roman" w:hAnsi="Times New Roman" w:cs="Times New Roman"/>
          <w:sz w:val="24"/>
          <w:szCs w:val="24"/>
        </w:rPr>
        <w:t>c_name</w:t>
      </w:r>
      <w:proofErr w:type="spellEnd"/>
      <w:r w:rsidRPr="00EF51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F51B8">
        <w:rPr>
          <w:rFonts w:ascii="Times New Roman" w:hAnsi="Times New Roman" w:cs="Times New Roman"/>
          <w:sz w:val="24"/>
          <w:szCs w:val="24"/>
        </w:rPr>
        <w:t>customers.name%type</w:t>
      </w:r>
      <w:proofErr w:type="spellEnd"/>
      <w:r w:rsidRPr="00EF51B8">
        <w:rPr>
          <w:rFonts w:ascii="Times New Roman" w:hAnsi="Times New Roman" w:cs="Times New Roman"/>
          <w:sz w:val="24"/>
          <w:szCs w:val="24"/>
        </w:rPr>
        <w:t>;</w:t>
      </w:r>
    </w:p>
    <w:p w14:paraId="061A7015" w14:textId="77777777" w:rsidR="00920DFF" w:rsidRPr="00EF51B8" w:rsidRDefault="00920DFF" w:rsidP="00920DF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F51B8">
        <w:rPr>
          <w:rFonts w:ascii="Times New Roman" w:hAnsi="Times New Roman" w:cs="Times New Roman"/>
          <w:sz w:val="24"/>
          <w:szCs w:val="24"/>
        </w:rPr>
        <w:t>c_addr</w:t>
      </w:r>
      <w:proofErr w:type="spellEnd"/>
      <w:r w:rsidRPr="00EF51B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F51B8">
        <w:rPr>
          <w:rFonts w:ascii="Times New Roman" w:hAnsi="Times New Roman" w:cs="Times New Roman"/>
          <w:sz w:val="24"/>
          <w:szCs w:val="24"/>
        </w:rPr>
        <w:t>customers.address%type</w:t>
      </w:r>
      <w:proofErr w:type="spellEnd"/>
      <w:r w:rsidRPr="00EF51B8">
        <w:rPr>
          <w:rFonts w:ascii="Times New Roman" w:hAnsi="Times New Roman" w:cs="Times New Roman"/>
          <w:sz w:val="24"/>
          <w:szCs w:val="24"/>
        </w:rPr>
        <w:t>;</w:t>
      </w:r>
    </w:p>
    <w:p w14:paraId="3F4A911F" w14:textId="77777777" w:rsidR="00920DFF" w:rsidRPr="00EF51B8" w:rsidRDefault="00920DFF" w:rsidP="00920DF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F51B8">
        <w:rPr>
          <w:rFonts w:ascii="Times New Roman" w:hAnsi="Times New Roman" w:cs="Times New Roman"/>
          <w:sz w:val="24"/>
          <w:szCs w:val="24"/>
        </w:rPr>
        <w:t xml:space="preserve">CURSOR </w:t>
      </w:r>
      <w:proofErr w:type="spellStart"/>
      <w:r w:rsidRPr="00EF51B8">
        <w:rPr>
          <w:rFonts w:ascii="Times New Roman" w:hAnsi="Times New Roman" w:cs="Times New Roman"/>
          <w:sz w:val="24"/>
          <w:szCs w:val="24"/>
        </w:rPr>
        <w:t>c_customers</w:t>
      </w:r>
      <w:proofErr w:type="spellEnd"/>
      <w:r w:rsidRPr="00EF51B8">
        <w:rPr>
          <w:rFonts w:ascii="Times New Roman" w:hAnsi="Times New Roman" w:cs="Times New Roman"/>
          <w:sz w:val="24"/>
          <w:szCs w:val="24"/>
        </w:rPr>
        <w:t xml:space="preserve"> is</w:t>
      </w:r>
    </w:p>
    <w:p w14:paraId="2AAE34A5" w14:textId="77777777" w:rsidR="00920DFF" w:rsidRPr="00EF51B8" w:rsidRDefault="00920DFF" w:rsidP="00920DF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F51B8">
        <w:rPr>
          <w:rFonts w:ascii="Times New Roman" w:hAnsi="Times New Roman" w:cs="Times New Roman"/>
          <w:sz w:val="24"/>
          <w:szCs w:val="24"/>
        </w:rPr>
        <w:t>SELECT id, name, address FROM customers;</w:t>
      </w:r>
    </w:p>
    <w:p w14:paraId="7826645F" w14:textId="77777777" w:rsidR="00920DFF" w:rsidRPr="00EF51B8" w:rsidRDefault="00920DFF" w:rsidP="00920DF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F51B8">
        <w:rPr>
          <w:rFonts w:ascii="Times New Roman" w:hAnsi="Times New Roman" w:cs="Times New Roman"/>
          <w:sz w:val="24"/>
          <w:szCs w:val="24"/>
        </w:rPr>
        <w:t>BEGIN</w:t>
      </w:r>
    </w:p>
    <w:p w14:paraId="73E586D2" w14:textId="77777777" w:rsidR="00920DFF" w:rsidRPr="00EF51B8" w:rsidRDefault="00920DFF" w:rsidP="00920DF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F51B8">
        <w:rPr>
          <w:rFonts w:ascii="Times New Roman" w:hAnsi="Times New Roman" w:cs="Times New Roman"/>
          <w:sz w:val="24"/>
          <w:szCs w:val="24"/>
        </w:rPr>
        <w:t xml:space="preserve">OPEN </w:t>
      </w:r>
      <w:proofErr w:type="spellStart"/>
      <w:r w:rsidRPr="00EF51B8">
        <w:rPr>
          <w:rFonts w:ascii="Times New Roman" w:hAnsi="Times New Roman" w:cs="Times New Roman"/>
          <w:sz w:val="24"/>
          <w:szCs w:val="24"/>
        </w:rPr>
        <w:t>c_customers</w:t>
      </w:r>
      <w:proofErr w:type="spellEnd"/>
      <w:r w:rsidRPr="00EF51B8">
        <w:rPr>
          <w:rFonts w:ascii="Times New Roman" w:hAnsi="Times New Roman" w:cs="Times New Roman"/>
          <w:sz w:val="24"/>
          <w:szCs w:val="24"/>
        </w:rPr>
        <w:t>;</w:t>
      </w:r>
    </w:p>
    <w:p w14:paraId="47721F4C" w14:textId="77777777" w:rsidR="00920DFF" w:rsidRPr="00EF51B8" w:rsidRDefault="00920DFF" w:rsidP="00920DF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F51B8">
        <w:rPr>
          <w:rFonts w:ascii="Times New Roman" w:hAnsi="Times New Roman" w:cs="Times New Roman"/>
          <w:sz w:val="24"/>
          <w:szCs w:val="24"/>
        </w:rPr>
        <w:t>LOOP</w:t>
      </w:r>
    </w:p>
    <w:p w14:paraId="00278DF1" w14:textId="77777777" w:rsidR="00920DFF" w:rsidRPr="00EF51B8" w:rsidRDefault="00920DFF" w:rsidP="00920DF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F51B8">
        <w:rPr>
          <w:rFonts w:ascii="Times New Roman" w:hAnsi="Times New Roman" w:cs="Times New Roman"/>
          <w:sz w:val="24"/>
          <w:szCs w:val="24"/>
        </w:rPr>
        <w:t xml:space="preserve">FETCH </w:t>
      </w:r>
      <w:proofErr w:type="spellStart"/>
      <w:r w:rsidRPr="00EF51B8">
        <w:rPr>
          <w:rFonts w:ascii="Times New Roman" w:hAnsi="Times New Roman" w:cs="Times New Roman"/>
          <w:sz w:val="24"/>
          <w:szCs w:val="24"/>
        </w:rPr>
        <w:t>c_customers</w:t>
      </w:r>
      <w:proofErr w:type="spellEnd"/>
      <w:r w:rsidRPr="00EF51B8">
        <w:rPr>
          <w:rFonts w:ascii="Times New Roman" w:hAnsi="Times New Roman" w:cs="Times New Roman"/>
          <w:sz w:val="24"/>
          <w:szCs w:val="24"/>
        </w:rPr>
        <w:t xml:space="preserve"> into </w:t>
      </w:r>
      <w:proofErr w:type="spellStart"/>
      <w:r w:rsidRPr="00EF51B8">
        <w:rPr>
          <w:rFonts w:ascii="Times New Roman" w:hAnsi="Times New Roman" w:cs="Times New Roman"/>
          <w:sz w:val="24"/>
          <w:szCs w:val="24"/>
        </w:rPr>
        <w:t>c_id</w:t>
      </w:r>
      <w:proofErr w:type="spellEnd"/>
      <w:r w:rsidRPr="00EF51B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F51B8">
        <w:rPr>
          <w:rFonts w:ascii="Times New Roman" w:hAnsi="Times New Roman" w:cs="Times New Roman"/>
          <w:sz w:val="24"/>
          <w:szCs w:val="24"/>
        </w:rPr>
        <w:t>c_name</w:t>
      </w:r>
      <w:proofErr w:type="spellEnd"/>
      <w:r w:rsidRPr="00EF51B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F51B8">
        <w:rPr>
          <w:rFonts w:ascii="Times New Roman" w:hAnsi="Times New Roman" w:cs="Times New Roman"/>
          <w:sz w:val="24"/>
          <w:szCs w:val="24"/>
        </w:rPr>
        <w:t>c_addr</w:t>
      </w:r>
      <w:proofErr w:type="spellEnd"/>
      <w:r w:rsidRPr="00EF51B8">
        <w:rPr>
          <w:rFonts w:ascii="Times New Roman" w:hAnsi="Times New Roman" w:cs="Times New Roman"/>
          <w:sz w:val="24"/>
          <w:szCs w:val="24"/>
        </w:rPr>
        <w:t>;</w:t>
      </w:r>
    </w:p>
    <w:p w14:paraId="087CF62D" w14:textId="77777777" w:rsidR="00920DFF" w:rsidRPr="00EF51B8" w:rsidRDefault="00920DFF" w:rsidP="00920DF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F51B8">
        <w:rPr>
          <w:rFonts w:ascii="Times New Roman" w:hAnsi="Times New Roman" w:cs="Times New Roman"/>
          <w:sz w:val="24"/>
          <w:szCs w:val="24"/>
        </w:rPr>
        <w:t xml:space="preserve">EXIT WHEN </w:t>
      </w:r>
      <w:proofErr w:type="spellStart"/>
      <w:r w:rsidRPr="00EF51B8">
        <w:rPr>
          <w:rFonts w:ascii="Times New Roman" w:hAnsi="Times New Roman" w:cs="Times New Roman"/>
          <w:sz w:val="24"/>
          <w:szCs w:val="24"/>
        </w:rPr>
        <w:t>c_customers%notfound</w:t>
      </w:r>
      <w:proofErr w:type="spellEnd"/>
      <w:r w:rsidRPr="00EF51B8">
        <w:rPr>
          <w:rFonts w:ascii="Times New Roman" w:hAnsi="Times New Roman" w:cs="Times New Roman"/>
          <w:sz w:val="24"/>
          <w:szCs w:val="24"/>
        </w:rPr>
        <w:t>;</w:t>
      </w:r>
    </w:p>
    <w:p w14:paraId="3CFCC27D" w14:textId="77777777" w:rsidR="00920DFF" w:rsidRPr="00EF51B8" w:rsidRDefault="00920DFF" w:rsidP="00920DF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F51B8">
        <w:rPr>
          <w:rFonts w:ascii="Times New Roman" w:hAnsi="Times New Roman" w:cs="Times New Roman"/>
          <w:sz w:val="24"/>
          <w:szCs w:val="24"/>
        </w:rPr>
        <w:t>dbms_output.put_line</w:t>
      </w:r>
      <w:proofErr w:type="spellEnd"/>
      <w:r w:rsidRPr="00EF51B8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F51B8">
        <w:rPr>
          <w:rFonts w:ascii="Times New Roman" w:hAnsi="Times New Roman" w:cs="Times New Roman"/>
          <w:sz w:val="24"/>
          <w:szCs w:val="24"/>
        </w:rPr>
        <w:t>c_id</w:t>
      </w:r>
      <w:proofErr w:type="spellEnd"/>
      <w:r w:rsidRPr="00EF51B8">
        <w:rPr>
          <w:rFonts w:ascii="Times New Roman" w:hAnsi="Times New Roman" w:cs="Times New Roman"/>
          <w:sz w:val="24"/>
          <w:szCs w:val="24"/>
        </w:rPr>
        <w:t xml:space="preserve"> || ' ' || </w:t>
      </w:r>
      <w:proofErr w:type="spellStart"/>
      <w:r w:rsidRPr="00EF51B8">
        <w:rPr>
          <w:rFonts w:ascii="Times New Roman" w:hAnsi="Times New Roman" w:cs="Times New Roman"/>
          <w:sz w:val="24"/>
          <w:szCs w:val="24"/>
        </w:rPr>
        <w:t>c_name</w:t>
      </w:r>
      <w:proofErr w:type="spellEnd"/>
      <w:r w:rsidRPr="00EF51B8">
        <w:rPr>
          <w:rFonts w:ascii="Times New Roman" w:hAnsi="Times New Roman" w:cs="Times New Roman"/>
          <w:sz w:val="24"/>
          <w:szCs w:val="24"/>
        </w:rPr>
        <w:t xml:space="preserve"> || ' ' || </w:t>
      </w:r>
      <w:proofErr w:type="spellStart"/>
      <w:r w:rsidRPr="00EF51B8">
        <w:rPr>
          <w:rFonts w:ascii="Times New Roman" w:hAnsi="Times New Roman" w:cs="Times New Roman"/>
          <w:sz w:val="24"/>
          <w:szCs w:val="24"/>
        </w:rPr>
        <w:t>c_addr</w:t>
      </w:r>
      <w:proofErr w:type="spellEnd"/>
      <w:r w:rsidRPr="00EF51B8">
        <w:rPr>
          <w:rFonts w:ascii="Times New Roman" w:hAnsi="Times New Roman" w:cs="Times New Roman"/>
          <w:sz w:val="24"/>
          <w:szCs w:val="24"/>
        </w:rPr>
        <w:t>);</w:t>
      </w:r>
    </w:p>
    <w:p w14:paraId="47BE08B9" w14:textId="77777777" w:rsidR="00920DFF" w:rsidRPr="00EF51B8" w:rsidRDefault="00920DFF" w:rsidP="00920DF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F51B8">
        <w:rPr>
          <w:rFonts w:ascii="Times New Roman" w:hAnsi="Times New Roman" w:cs="Times New Roman"/>
          <w:sz w:val="24"/>
          <w:szCs w:val="24"/>
        </w:rPr>
        <w:t>END LOOP;</w:t>
      </w:r>
    </w:p>
    <w:p w14:paraId="60616B29" w14:textId="77777777" w:rsidR="00920DFF" w:rsidRPr="00EF51B8" w:rsidRDefault="00920DFF" w:rsidP="00920DF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F51B8">
        <w:rPr>
          <w:rFonts w:ascii="Times New Roman" w:hAnsi="Times New Roman" w:cs="Times New Roman"/>
          <w:sz w:val="24"/>
          <w:szCs w:val="24"/>
        </w:rPr>
        <w:t xml:space="preserve">CLOSE </w:t>
      </w:r>
      <w:proofErr w:type="spellStart"/>
      <w:r w:rsidRPr="00EF51B8">
        <w:rPr>
          <w:rFonts w:ascii="Times New Roman" w:hAnsi="Times New Roman" w:cs="Times New Roman"/>
          <w:sz w:val="24"/>
          <w:szCs w:val="24"/>
        </w:rPr>
        <w:t>c_customers</w:t>
      </w:r>
      <w:proofErr w:type="spellEnd"/>
      <w:r w:rsidRPr="00EF51B8">
        <w:rPr>
          <w:rFonts w:ascii="Times New Roman" w:hAnsi="Times New Roman" w:cs="Times New Roman"/>
          <w:sz w:val="24"/>
          <w:szCs w:val="24"/>
        </w:rPr>
        <w:t>;</w:t>
      </w:r>
    </w:p>
    <w:p w14:paraId="1458E874" w14:textId="77777777" w:rsidR="00920DFF" w:rsidRPr="00EF51B8" w:rsidRDefault="00920DFF" w:rsidP="00920DF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F51B8">
        <w:rPr>
          <w:rFonts w:ascii="Times New Roman" w:hAnsi="Times New Roman" w:cs="Times New Roman"/>
          <w:sz w:val="24"/>
          <w:szCs w:val="24"/>
        </w:rPr>
        <w:t>END;</w:t>
      </w:r>
    </w:p>
    <w:p w14:paraId="31DA547A" w14:textId="77777777" w:rsidR="00920DFF" w:rsidRPr="00EF51B8" w:rsidRDefault="00920DFF" w:rsidP="00920DF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F51B8">
        <w:rPr>
          <w:rFonts w:ascii="Times New Roman" w:hAnsi="Times New Roman" w:cs="Times New Roman"/>
          <w:sz w:val="24"/>
          <w:szCs w:val="24"/>
        </w:rPr>
        <w:t>/</w:t>
      </w:r>
    </w:p>
    <w:p w14:paraId="1FE797DA" w14:textId="77777777" w:rsidR="00920DFF" w:rsidRPr="00EF51B8" w:rsidRDefault="00920DFF" w:rsidP="00920DF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2B93D45" w14:textId="77777777" w:rsidR="00920DFF" w:rsidRDefault="00920DFF" w:rsidP="00920DFF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F51B8">
        <w:rPr>
          <w:rFonts w:ascii="Times New Roman" w:hAnsi="Times New Roman" w:cs="Times New Roman"/>
          <w:b/>
          <w:bCs/>
          <w:sz w:val="24"/>
          <w:szCs w:val="24"/>
        </w:rPr>
        <w:t>Code:</w:t>
      </w:r>
    </w:p>
    <w:p w14:paraId="677046F2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lastRenderedPageBreak/>
        <w:t>SQL&gt; create table Customers (ID number(1), Name varchar2(20), Age number(2), Address varchar2(20), Salary float, primary key(ID));</w:t>
      </w:r>
    </w:p>
    <w:p w14:paraId="595EABAC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</w:p>
    <w:p w14:paraId="1FECC5B2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Table created.</w:t>
      </w:r>
    </w:p>
    <w:p w14:paraId="5968F9D5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</w:p>
    <w:p w14:paraId="2B4534C0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SQL&gt; insert into Customers values(&amp;</w:t>
      </w:r>
      <w:proofErr w:type="spellStart"/>
      <w:r w:rsidRPr="008C083C">
        <w:rPr>
          <w:rFonts w:ascii="Courier New" w:hAnsi="Courier New" w:cs="Courier New"/>
        </w:rPr>
        <w:t>ID,'&amp;Name</w:t>
      </w:r>
      <w:proofErr w:type="spellEnd"/>
      <w:r w:rsidRPr="008C083C">
        <w:rPr>
          <w:rFonts w:ascii="Courier New" w:hAnsi="Courier New" w:cs="Courier New"/>
        </w:rPr>
        <w:t>', &amp;</w:t>
      </w:r>
      <w:proofErr w:type="spellStart"/>
      <w:r w:rsidRPr="008C083C">
        <w:rPr>
          <w:rFonts w:ascii="Courier New" w:hAnsi="Courier New" w:cs="Courier New"/>
        </w:rPr>
        <w:t>Age,'&amp;Address</w:t>
      </w:r>
      <w:proofErr w:type="spellEnd"/>
      <w:r w:rsidRPr="008C083C">
        <w:rPr>
          <w:rFonts w:ascii="Courier New" w:hAnsi="Courier New" w:cs="Courier New"/>
        </w:rPr>
        <w:t>', &amp;Salary);</w:t>
      </w:r>
    </w:p>
    <w:p w14:paraId="19057176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id: 1</w:t>
      </w:r>
    </w:p>
    <w:p w14:paraId="00DE68D4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name: Ramesh</w:t>
      </w:r>
    </w:p>
    <w:p w14:paraId="6F683FE4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age: 32</w:t>
      </w:r>
    </w:p>
    <w:p w14:paraId="0D67F47C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address: Ahmedabad</w:t>
      </w:r>
    </w:p>
    <w:p w14:paraId="681AF237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salary: 2000</w:t>
      </w:r>
    </w:p>
    <w:p w14:paraId="6CCB1885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old   1: insert into Customers values(&amp;</w:t>
      </w:r>
      <w:proofErr w:type="spellStart"/>
      <w:r w:rsidRPr="008C083C">
        <w:rPr>
          <w:rFonts w:ascii="Courier New" w:hAnsi="Courier New" w:cs="Courier New"/>
        </w:rPr>
        <w:t>ID,'&amp;Name</w:t>
      </w:r>
      <w:proofErr w:type="spellEnd"/>
      <w:r w:rsidRPr="008C083C">
        <w:rPr>
          <w:rFonts w:ascii="Courier New" w:hAnsi="Courier New" w:cs="Courier New"/>
        </w:rPr>
        <w:t>', &amp;</w:t>
      </w:r>
      <w:proofErr w:type="spellStart"/>
      <w:r w:rsidRPr="008C083C">
        <w:rPr>
          <w:rFonts w:ascii="Courier New" w:hAnsi="Courier New" w:cs="Courier New"/>
        </w:rPr>
        <w:t>Age,'&amp;Address</w:t>
      </w:r>
      <w:proofErr w:type="spellEnd"/>
      <w:r w:rsidRPr="008C083C">
        <w:rPr>
          <w:rFonts w:ascii="Courier New" w:hAnsi="Courier New" w:cs="Courier New"/>
        </w:rPr>
        <w:t>', &amp;Salary)</w:t>
      </w:r>
    </w:p>
    <w:p w14:paraId="46789FC6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new   1: insert into Customers values(1,'Ramesh', 32,'Ahmedabad', 2000)</w:t>
      </w:r>
    </w:p>
    <w:p w14:paraId="1C9659B4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</w:p>
    <w:p w14:paraId="4EFC2203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1 row created.</w:t>
      </w:r>
    </w:p>
    <w:p w14:paraId="39B19BD7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</w:p>
    <w:p w14:paraId="6DB45D45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SQL&gt; insert into Customers values(&amp;</w:t>
      </w:r>
      <w:proofErr w:type="spellStart"/>
      <w:r w:rsidRPr="008C083C">
        <w:rPr>
          <w:rFonts w:ascii="Courier New" w:hAnsi="Courier New" w:cs="Courier New"/>
        </w:rPr>
        <w:t>ID,'&amp;Name</w:t>
      </w:r>
      <w:proofErr w:type="spellEnd"/>
      <w:r w:rsidRPr="008C083C">
        <w:rPr>
          <w:rFonts w:ascii="Courier New" w:hAnsi="Courier New" w:cs="Courier New"/>
        </w:rPr>
        <w:t>', &amp;</w:t>
      </w:r>
      <w:proofErr w:type="spellStart"/>
      <w:r w:rsidRPr="008C083C">
        <w:rPr>
          <w:rFonts w:ascii="Courier New" w:hAnsi="Courier New" w:cs="Courier New"/>
        </w:rPr>
        <w:t>Age,'&amp;Address</w:t>
      </w:r>
      <w:proofErr w:type="spellEnd"/>
      <w:r w:rsidRPr="008C083C">
        <w:rPr>
          <w:rFonts w:ascii="Courier New" w:hAnsi="Courier New" w:cs="Courier New"/>
        </w:rPr>
        <w:t>', &amp;Salary);</w:t>
      </w:r>
    </w:p>
    <w:p w14:paraId="3B6B1BEC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id: 2</w:t>
      </w:r>
    </w:p>
    <w:p w14:paraId="171B1051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name: Khilan</w:t>
      </w:r>
    </w:p>
    <w:p w14:paraId="044DB644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age: 25</w:t>
      </w:r>
    </w:p>
    <w:p w14:paraId="34560314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address: Delhi</w:t>
      </w:r>
    </w:p>
    <w:p w14:paraId="62C0EED4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salary: 1500</w:t>
      </w:r>
    </w:p>
    <w:p w14:paraId="1E972FAE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old   1: insert into Customers values(&amp;</w:t>
      </w:r>
      <w:proofErr w:type="spellStart"/>
      <w:r w:rsidRPr="008C083C">
        <w:rPr>
          <w:rFonts w:ascii="Courier New" w:hAnsi="Courier New" w:cs="Courier New"/>
        </w:rPr>
        <w:t>ID,'&amp;Name</w:t>
      </w:r>
      <w:proofErr w:type="spellEnd"/>
      <w:r w:rsidRPr="008C083C">
        <w:rPr>
          <w:rFonts w:ascii="Courier New" w:hAnsi="Courier New" w:cs="Courier New"/>
        </w:rPr>
        <w:t>', &amp;</w:t>
      </w:r>
      <w:proofErr w:type="spellStart"/>
      <w:r w:rsidRPr="008C083C">
        <w:rPr>
          <w:rFonts w:ascii="Courier New" w:hAnsi="Courier New" w:cs="Courier New"/>
        </w:rPr>
        <w:t>Age,'&amp;Address</w:t>
      </w:r>
      <w:proofErr w:type="spellEnd"/>
      <w:r w:rsidRPr="008C083C">
        <w:rPr>
          <w:rFonts w:ascii="Courier New" w:hAnsi="Courier New" w:cs="Courier New"/>
        </w:rPr>
        <w:t>', &amp;Salary)</w:t>
      </w:r>
    </w:p>
    <w:p w14:paraId="290CF8EF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new   1: insert into Customers values(2,'Khilan', 25,'Delhi', 1500)</w:t>
      </w:r>
    </w:p>
    <w:p w14:paraId="71B6B0AE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</w:p>
    <w:p w14:paraId="08A4E479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1 row created.</w:t>
      </w:r>
    </w:p>
    <w:p w14:paraId="38DDA0BE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</w:p>
    <w:p w14:paraId="296C6800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SQL&gt; insert into Customers values(&amp;</w:t>
      </w:r>
      <w:proofErr w:type="spellStart"/>
      <w:r w:rsidRPr="008C083C">
        <w:rPr>
          <w:rFonts w:ascii="Courier New" w:hAnsi="Courier New" w:cs="Courier New"/>
        </w:rPr>
        <w:t>ID,'&amp;Name</w:t>
      </w:r>
      <w:proofErr w:type="spellEnd"/>
      <w:r w:rsidRPr="008C083C">
        <w:rPr>
          <w:rFonts w:ascii="Courier New" w:hAnsi="Courier New" w:cs="Courier New"/>
        </w:rPr>
        <w:t>', &amp;</w:t>
      </w:r>
      <w:proofErr w:type="spellStart"/>
      <w:r w:rsidRPr="008C083C">
        <w:rPr>
          <w:rFonts w:ascii="Courier New" w:hAnsi="Courier New" w:cs="Courier New"/>
        </w:rPr>
        <w:t>Age,'&amp;Address</w:t>
      </w:r>
      <w:proofErr w:type="spellEnd"/>
      <w:r w:rsidRPr="008C083C">
        <w:rPr>
          <w:rFonts w:ascii="Courier New" w:hAnsi="Courier New" w:cs="Courier New"/>
        </w:rPr>
        <w:t>', &amp;Salary);</w:t>
      </w:r>
    </w:p>
    <w:p w14:paraId="3EDE8CB6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id: 3</w:t>
      </w:r>
    </w:p>
    <w:p w14:paraId="7AC8EB3E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name: Kaushik</w:t>
      </w:r>
    </w:p>
    <w:p w14:paraId="08F5B485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age: 23</w:t>
      </w:r>
    </w:p>
    <w:p w14:paraId="551B03B1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address: Kota</w:t>
      </w:r>
    </w:p>
    <w:p w14:paraId="0869920B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salary: 2000</w:t>
      </w:r>
    </w:p>
    <w:p w14:paraId="55146352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old   1: insert into Customers values(&amp;</w:t>
      </w:r>
      <w:proofErr w:type="spellStart"/>
      <w:r w:rsidRPr="008C083C">
        <w:rPr>
          <w:rFonts w:ascii="Courier New" w:hAnsi="Courier New" w:cs="Courier New"/>
        </w:rPr>
        <w:t>ID,'&amp;Name</w:t>
      </w:r>
      <w:proofErr w:type="spellEnd"/>
      <w:r w:rsidRPr="008C083C">
        <w:rPr>
          <w:rFonts w:ascii="Courier New" w:hAnsi="Courier New" w:cs="Courier New"/>
        </w:rPr>
        <w:t>', &amp;</w:t>
      </w:r>
      <w:proofErr w:type="spellStart"/>
      <w:r w:rsidRPr="008C083C">
        <w:rPr>
          <w:rFonts w:ascii="Courier New" w:hAnsi="Courier New" w:cs="Courier New"/>
        </w:rPr>
        <w:t>Age,'&amp;Address</w:t>
      </w:r>
      <w:proofErr w:type="spellEnd"/>
      <w:r w:rsidRPr="008C083C">
        <w:rPr>
          <w:rFonts w:ascii="Courier New" w:hAnsi="Courier New" w:cs="Courier New"/>
        </w:rPr>
        <w:t>', &amp;Salary)</w:t>
      </w:r>
    </w:p>
    <w:p w14:paraId="0A332AE4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new   1: insert into Customers values(3,'Kaushik', 23,'Kota', 2000)</w:t>
      </w:r>
    </w:p>
    <w:p w14:paraId="68012818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</w:p>
    <w:p w14:paraId="0F6C1490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1 row created.</w:t>
      </w:r>
    </w:p>
    <w:p w14:paraId="405D84BF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</w:p>
    <w:p w14:paraId="5EBA6236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SQL&gt; insert into Customers values(&amp;</w:t>
      </w:r>
      <w:proofErr w:type="spellStart"/>
      <w:r w:rsidRPr="008C083C">
        <w:rPr>
          <w:rFonts w:ascii="Courier New" w:hAnsi="Courier New" w:cs="Courier New"/>
        </w:rPr>
        <w:t>ID,'&amp;Name</w:t>
      </w:r>
      <w:proofErr w:type="spellEnd"/>
      <w:r w:rsidRPr="008C083C">
        <w:rPr>
          <w:rFonts w:ascii="Courier New" w:hAnsi="Courier New" w:cs="Courier New"/>
        </w:rPr>
        <w:t>', &amp;</w:t>
      </w:r>
      <w:proofErr w:type="spellStart"/>
      <w:r w:rsidRPr="008C083C">
        <w:rPr>
          <w:rFonts w:ascii="Courier New" w:hAnsi="Courier New" w:cs="Courier New"/>
        </w:rPr>
        <w:t>Age,'&amp;Address</w:t>
      </w:r>
      <w:proofErr w:type="spellEnd"/>
      <w:r w:rsidRPr="008C083C">
        <w:rPr>
          <w:rFonts w:ascii="Courier New" w:hAnsi="Courier New" w:cs="Courier New"/>
        </w:rPr>
        <w:t>', &amp;Salary);</w:t>
      </w:r>
    </w:p>
    <w:p w14:paraId="2F568EC1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id: 4</w:t>
      </w:r>
    </w:p>
    <w:p w14:paraId="26AF537D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name: Chaitali</w:t>
      </w:r>
    </w:p>
    <w:p w14:paraId="2F229FED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age: 25</w:t>
      </w:r>
    </w:p>
    <w:p w14:paraId="5E5E25CE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address: Mumbai</w:t>
      </w:r>
    </w:p>
    <w:p w14:paraId="5CDD4074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salary:</w:t>
      </w:r>
    </w:p>
    <w:p w14:paraId="2EFE7C35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old   1: insert into Customers values(&amp;</w:t>
      </w:r>
      <w:proofErr w:type="spellStart"/>
      <w:r w:rsidRPr="008C083C">
        <w:rPr>
          <w:rFonts w:ascii="Courier New" w:hAnsi="Courier New" w:cs="Courier New"/>
        </w:rPr>
        <w:t>ID,'&amp;Name</w:t>
      </w:r>
      <w:proofErr w:type="spellEnd"/>
      <w:r w:rsidRPr="008C083C">
        <w:rPr>
          <w:rFonts w:ascii="Courier New" w:hAnsi="Courier New" w:cs="Courier New"/>
        </w:rPr>
        <w:t>', &amp;</w:t>
      </w:r>
      <w:proofErr w:type="spellStart"/>
      <w:r w:rsidRPr="008C083C">
        <w:rPr>
          <w:rFonts w:ascii="Courier New" w:hAnsi="Courier New" w:cs="Courier New"/>
        </w:rPr>
        <w:t>Age,'&amp;Address</w:t>
      </w:r>
      <w:proofErr w:type="spellEnd"/>
      <w:r w:rsidRPr="008C083C">
        <w:rPr>
          <w:rFonts w:ascii="Courier New" w:hAnsi="Courier New" w:cs="Courier New"/>
        </w:rPr>
        <w:t>', &amp;Salary)</w:t>
      </w:r>
    </w:p>
    <w:p w14:paraId="73EFBD77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new   1: insert into Customers values(4,'Chaitali', 25,'Mumbai', )</w:t>
      </w:r>
    </w:p>
    <w:p w14:paraId="4F44719F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insert into Customers values(4,'Chaitali', 25,'Mumbai', )</w:t>
      </w:r>
    </w:p>
    <w:p w14:paraId="0FC7B01D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                                                       *</w:t>
      </w:r>
    </w:p>
    <w:p w14:paraId="7ABC09B8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RROR at line 1:</w:t>
      </w:r>
    </w:p>
    <w:p w14:paraId="1ACDD919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ORA-00936: missing expression</w:t>
      </w:r>
    </w:p>
    <w:p w14:paraId="660E544B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</w:p>
    <w:p w14:paraId="4EC4B4A3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</w:p>
    <w:p w14:paraId="6B52A090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SQL&gt; insert into Customers values(&amp;</w:t>
      </w:r>
      <w:proofErr w:type="spellStart"/>
      <w:r w:rsidRPr="008C083C">
        <w:rPr>
          <w:rFonts w:ascii="Courier New" w:hAnsi="Courier New" w:cs="Courier New"/>
        </w:rPr>
        <w:t>ID,'&amp;Name</w:t>
      </w:r>
      <w:proofErr w:type="spellEnd"/>
      <w:r w:rsidRPr="008C083C">
        <w:rPr>
          <w:rFonts w:ascii="Courier New" w:hAnsi="Courier New" w:cs="Courier New"/>
        </w:rPr>
        <w:t>', &amp;</w:t>
      </w:r>
      <w:proofErr w:type="spellStart"/>
      <w:r w:rsidRPr="008C083C">
        <w:rPr>
          <w:rFonts w:ascii="Courier New" w:hAnsi="Courier New" w:cs="Courier New"/>
        </w:rPr>
        <w:t>Age,'&amp;Address</w:t>
      </w:r>
      <w:proofErr w:type="spellEnd"/>
      <w:r w:rsidRPr="008C083C">
        <w:rPr>
          <w:rFonts w:ascii="Courier New" w:hAnsi="Courier New" w:cs="Courier New"/>
        </w:rPr>
        <w:t>', &amp;Salary);</w:t>
      </w:r>
    </w:p>
    <w:p w14:paraId="5BE69BDD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id: 4</w:t>
      </w:r>
    </w:p>
    <w:p w14:paraId="38F64853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name: Chaitali</w:t>
      </w:r>
    </w:p>
    <w:p w14:paraId="5B41663A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age: 25</w:t>
      </w:r>
    </w:p>
    <w:p w14:paraId="76FBA33F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address: Mumbai</w:t>
      </w:r>
    </w:p>
    <w:p w14:paraId="2EB2A279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salary: 6500</w:t>
      </w:r>
    </w:p>
    <w:p w14:paraId="160FB5BB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old   1: insert into Customers values(&amp;</w:t>
      </w:r>
      <w:proofErr w:type="spellStart"/>
      <w:r w:rsidRPr="008C083C">
        <w:rPr>
          <w:rFonts w:ascii="Courier New" w:hAnsi="Courier New" w:cs="Courier New"/>
        </w:rPr>
        <w:t>ID,'&amp;Name</w:t>
      </w:r>
      <w:proofErr w:type="spellEnd"/>
      <w:r w:rsidRPr="008C083C">
        <w:rPr>
          <w:rFonts w:ascii="Courier New" w:hAnsi="Courier New" w:cs="Courier New"/>
        </w:rPr>
        <w:t>', &amp;</w:t>
      </w:r>
      <w:proofErr w:type="spellStart"/>
      <w:r w:rsidRPr="008C083C">
        <w:rPr>
          <w:rFonts w:ascii="Courier New" w:hAnsi="Courier New" w:cs="Courier New"/>
        </w:rPr>
        <w:t>Age,'&amp;Address</w:t>
      </w:r>
      <w:proofErr w:type="spellEnd"/>
      <w:r w:rsidRPr="008C083C">
        <w:rPr>
          <w:rFonts w:ascii="Courier New" w:hAnsi="Courier New" w:cs="Courier New"/>
        </w:rPr>
        <w:t>', &amp;Salary)</w:t>
      </w:r>
    </w:p>
    <w:p w14:paraId="73BB7C21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new   1: insert into Customers values(4,'Chaitali', 25,'Mumbai', 6500)</w:t>
      </w:r>
    </w:p>
    <w:p w14:paraId="7A95FCD7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</w:p>
    <w:p w14:paraId="6711B1E0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1 row created.</w:t>
      </w:r>
    </w:p>
    <w:p w14:paraId="2CE1BC43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</w:p>
    <w:p w14:paraId="6B0020AB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SQL&gt; insert into Customers values(&amp;</w:t>
      </w:r>
      <w:proofErr w:type="spellStart"/>
      <w:r w:rsidRPr="008C083C">
        <w:rPr>
          <w:rFonts w:ascii="Courier New" w:hAnsi="Courier New" w:cs="Courier New"/>
        </w:rPr>
        <w:t>ID,'&amp;Name</w:t>
      </w:r>
      <w:proofErr w:type="spellEnd"/>
      <w:r w:rsidRPr="008C083C">
        <w:rPr>
          <w:rFonts w:ascii="Courier New" w:hAnsi="Courier New" w:cs="Courier New"/>
        </w:rPr>
        <w:t>', &amp;</w:t>
      </w:r>
      <w:proofErr w:type="spellStart"/>
      <w:r w:rsidRPr="008C083C">
        <w:rPr>
          <w:rFonts w:ascii="Courier New" w:hAnsi="Courier New" w:cs="Courier New"/>
        </w:rPr>
        <w:t>Age,'&amp;Address</w:t>
      </w:r>
      <w:proofErr w:type="spellEnd"/>
      <w:r w:rsidRPr="008C083C">
        <w:rPr>
          <w:rFonts w:ascii="Courier New" w:hAnsi="Courier New" w:cs="Courier New"/>
        </w:rPr>
        <w:t>', &amp;Salary);</w:t>
      </w:r>
    </w:p>
    <w:p w14:paraId="7EF22126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id: 5</w:t>
      </w:r>
    </w:p>
    <w:p w14:paraId="29EEB7B3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name: Hardik</w:t>
      </w:r>
    </w:p>
    <w:p w14:paraId="460A2279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age: 27</w:t>
      </w:r>
    </w:p>
    <w:p w14:paraId="0DD94AA3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address: Bhopal</w:t>
      </w:r>
    </w:p>
    <w:p w14:paraId="6410F80D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salary: 8500</w:t>
      </w:r>
    </w:p>
    <w:p w14:paraId="7A08E455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old   1: insert into Customers values(&amp;</w:t>
      </w:r>
      <w:proofErr w:type="spellStart"/>
      <w:r w:rsidRPr="008C083C">
        <w:rPr>
          <w:rFonts w:ascii="Courier New" w:hAnsi="Courier New" w:cs="Courier New"/>
        </w:rPr>
        <w:t>ID,'&amp;Name</w:t>
      </w:r>
      <w:proofErr w:type="spellEnd"/>
      <w:r w:rsidRPr="008C083C">
        <w:rPr>
          <w:rFonts w:ascii="Courier New" w:hAnsi="Courier New" w:cs="Courier New"/>
        </w:rPr>
        <w:t>', &amp;</w:t>
      </w:r>
      <w:proofErr w:type="spellStart"/>
      <w:r w:rsidRPr="008C083C">
        <w:rPr>
          <w:rFonts w:ascii="Courier New" w:hAnsi="Courier New" w:cs="Courier New"/>
        </w:rPr>
        <w:t>Age,'&amp;Address</w:t>
      </w:r>
      <w:proofErr w:type="spellEnd"/>
      <w:r w:rsidRPr="008C083C">
        <w:rPr>
          <w:rFonts w:ascii="Courier New" w:hAnsi="Courier New" w:cs="Courier New"/>
        </w:rPr>
        <w:t>', &amp;Salary)</w:t>
      </w:r>
    </w:p>
    <w:p w14:paraId="422C9A5F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new   1: insert into Customers values(5,'Hardik', 27,'Bhopal', 8500)</w:t>
      </w:r>
    </w:p>
    <w:p w14:paraId="442B1457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</w:p>
    <w:p w14:paraId="43B821AD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1 row created.</w:t>
      </w:r>
    </w:p>
    <w:p w14:paraId="09F0BC0C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</w:p>
    <w:p w14:paraId="736AD5CC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SQL&gt; insert into Customers values(&amp;</w:t>
      </w:r>
      <w:proofErr w:type="spellStart"/>
      <w:r w:rsidRPr="008C083C">
        <w:rPr>
          <w:rFonts w:ascii="Courier New" w:hAnsi="Courier New" w:cs="Courier New"/>
        </w:rPr>
        <w:t>ID,'&amp;Name</w:t>
      </w:r>
      <w:proofErr w:type="spellEnd"/>
      <w:r w:rsidRPr="008C083C">
        <w:rPr>
          <w:rFonts w:ascii="Courier New" w:hAnsi="Courier New" w:cs="Courier New"/>
        </w:rPr>
        <w:t>', &amp;</w:t>
      </w:r>
      <w:proofErr w:type="spellStart"/>
      <w:r w:rsidRPr="008C083C">
        <w:rPr>
          <w:rFonts w:ascii="Courier New" w:hAnsi="Courier New" w:cs="Courier New"/>
        </w:rPr>
        <w:t>Age,'&amp;Address</w:t>
      </w:r>
      <w:proofErr w:type="spellEnd"/>
      <w:r w:rsidRPr="008C083C">
        <w:rPr>
          <w:rFonts w:ascii="Courier New" w:hAnsi="Courier New" w:cs="Courier New"/>
        </w:rPr>
        <w:t>', &amp;Salary);</w:t>
      </w:r>
    </w:p>
    <w:p w14:paraId="6498F136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id: 6</w:t>
      </w:r>
    </w:p>
    <w:p w14:paraId="5A6A996E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name: Komal</w:t>
      </w:r>
    </w:p>
    <w:p w14:paraId="468CF19E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age: 22</w:t>
      </w:r>
    </w:p>
    <w:p w14:paraId="281E2061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address: MP</w:t>
      </w:r>
    </w:p>
    <w:p w14:paraId="26CCE4E2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Enter value for salary: 4500</w:t>
      </w:r>
    </w:p>
    <w:p w14:paraId="1D757C0F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old   1: insert into Customers values(&amp;</w:t>
      </w:r>
      <w:proofErr w:type="spellStart"/>
      <w:r w:rsidRPr="008C083C">
        <w:rPr>
          <w:rFonts w:ascii="Courier New" w:hAnsi="Courier New" w:cs="Courier New"/>
        </w:rPr>
        <w:t>ID,'&amp;Name</w:t>
      </w:r>
      <w:proofErr w:type="spellEnd"/>
      <w:r w:rsidRPr="008C083C">
        <w:rPr>
          <w:rFonts w:ascii="Courier New" w:hAnsi="Courier New" w:cs="Courier New"/>
        </w:rPr>
        <w:t>', &amp;</w:t>
      </w:r>
      <w:proofErr w:type="spellStart"/>
      <w:r w:rsidRPr="008C083C">
        <w:rPr>
          <w:rFonts w:ascii="Courier New" w:hAnsi="Courier New" w:cs="Courier New"/>
        </w:rPr>
        <w:t>Age,'&amp;Address</w:t>
      </w:r>
      <w:proofErr w:type="spellEnd"/>
      <w:r w:rsidRPr="008C083C">
        <w:rPr>
          <w:rFonts w:ascii="Courier New" w:hAnsi="Courier New" w:cs="Courier New"/>
        </w:rPr>
        <w:t>', &amp;Salary)</w:t>
      </w:r>
    </w:p>
    <w:p w14:paraId="3F2509A4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new   1: insert into Customers values(6,'Komal', 22,'MP', 4500)</w:t>
      </w:r>
    </w:p>
    <w:p w14:paraId="0AEFA948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</w:p>
    <w:p w14:paraId="273DD453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1 row created.</w:t>
      </w:r>
    </w:p>
    <w:p w14:paraId="0A072B3A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</w:p>
    <w:p w14:paraId="501216F4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SQL&gt; </w:t>
      </w:r>
      <w:proofErr w:type="spellStart"/>
      <w:r w:rsidRPr="008C083C">
        <w:rPr>
          <w:rFonts w:ascii="Courier New" w:hAnsi="Courier New" w:cs="Courier New"/>
        </w:rPr>
        <w:t>desc</w:t>
      </w:r>
      <w:proofErr w:type="spellEnd"/>
      <w:r w:rsidRPr="008C083C">
        <w:rPr>
          <w:rFonts w:ascii="Courier New" w:hAnsi="Courier New" w:cs="Courier New"/>
        </w:rPr>
        <w:t xml:space="preserve"> customers</w:t>
      </w:r>
    </w:p>
    <w:p w14:paraId="61076209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Name                                      Null</w:t>
      </w:r>
      <w:proofErr w:type="gramStart"/>
      <w:r w:rsidRPr="008C083C">
        <w:rPr>
          <w:rFonts w:ascii="Courier New" w:hAnsi="Courier New" w:cs="Courier New"/>
        </w:rPr>
        <w:t xml:space="preserve">?  </w:t>
      </w:r>
      <w:proofErr w:type="gramEnd"/>
      <w:r w:rsidRPr="008C083C">
        <w:rPr>
          <w:rFonts w:ascii="Courier New" w:hAnsi="Courier New" w:cs="Courier New"/>
        </w:rPr>
        <w:t xml:space="preserve">  Type</w:t>
      </w:r>
    </w:p>
    <w:p w14:paraId="7348D37A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----------------------------------------- -------- ----------------------------</w:t>
      </w:r>
    </w:p>
    <w:p w14:paraId="4BE5D1DA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ID                                        NOT NULL NUMBER(1)</w:t>
      </w:r>
    </w:p>
    <w:p w14:paraId="4AB06CA4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NAME                                               VARCHAR2(20)</w:t>
      </w:r>
    </w:p>
    <w:p w14:paraId="6D449E40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AGE                                                NUMBER(2)</w:t>
      </w:r>
    </w:p>
    <w:p w14:paraId="7C77F2CF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ADDRESS                                            VARCHAR2(20)</w:t>
      </w:r>
    </w:p>
    <w:p w14:paraId="20AAEF41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SALARY                                             FLOAT(126)</w:t>
      </w:r>
    </w:p>
    <w:p w14:paraId="58A9546C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</w:p>
    <w:p w14:paraId="73189BD5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SQL&gt; select * from customers;</w:t>
      </w:r>
    </w:p>
    <w:p w14:paraId="121F2A1A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</w:p>
    <w:p w14:paraId="509ED454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       ID NAME                        AGE ADDRESS                  SALARY      </w:t>
      </w:r>
    </w:p>
    <w:p w14:paraId="78446CC9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---------- -------------------- ---------- -------------------- ----------      </w:t>
      </w:r>
    </w:p>
    <w:p w14:paraId="740E45CA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lastRenderedPageBreak/>
        <w:t xml:space="preserve">         1 Ramesh                       32 Ahmedabad                  3000      </w:t>
      </w:r>
    </w:p>
    <w:p w14:paraId="62985070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        2 Khilan                       25 Delhi                      2500      </w:t>
      </w:r>
    </w:p>
    <w:p w14:paraId="0852D4D9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        3 Kaushik                      23 Kota                       3000      </w:t>
      </w:r>
    </w:p>
    <w:p w14:paraId="6CBC3B7B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        4 Chaitali                     25 Mumbai                     7500      </w:t>
      </w:r>
    </w:p>
    <w:p w14:paraId="0C42D5CC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        5 Hardik                       27 Bhopal                     9500      </w:t>
      </w:r>
    </w:p>
    <w:p w14:paraId="7B10AD2D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        6 Komal                        22 MP                         5500      </w:t>
      </w:r>
    </w:p>
    <w:p w14:paraId="49D08EC8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</w:p>
    <w:p w14:paraId="61027D2C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6 rows selected.</w:t>
      </w:r>
    </w:p>
    <w:p w14:paraId="3788FE1E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</w:p>
    <w:p w14:paraId="1D89856A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SQL&gt; set </w:t>
      </w:r>
      <w:proofErr w:type="spellStart"/>
      <w:r w:rsidRPr="008C083C">
        <w:rPr>
          <w:rFonts w:ascii="Courier New" w:hAnsi="Courier New" w:cs="Courier New"/>
        </w:rPr>
        <w:t>serveroutput</w:t>
      </w:r>
      <w:proofErr w:type="spellEnd"/>
      <w:r w:rsidRPr="008C083C">
        <w:rPr>
          <w:rFonts w:ascii="Courier New" w:hAnsi="Courier New" w:cs="Courier New"/>
        </w:rPr>
        <w:t xml:space="preserve"> on</w:t>
      </w:r>
    </w:p>
    <w:p w14:paraId="3FCFF60B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>SQL&gt; DECLARE</w:t>
      </w:r>
    </w:p>
    <w:p w14:paraId="281EE93A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 2     </w:t>
      </w:r>
      <w:proofErr w:type="spellStart"/>
      <w:r w:rsidRPr="008C083C">
        <w:rPr>
          <w:rFonts w:ascii="Courier New" w:hAnsi="Courier New" w:cs="Courier New"/>
        </w:rPr>
        <w:t>c_id</w:t>
      </w:r>
      <w:proofErr w:type="spellEnd"/>
      <w:r w:rsidRPr="008C083C">
        <w:rPr>
          <w:rFonts w:ascii="Courier New" w:hAnsi="Courier New" w:cs="Courier New"/>
        </w:rPr>
        <w:t xml:space="preserve"> </w:t>
      </w:r>
      <w:proofErr w:type="spellStart"/>
      <w:r w:rsidRPr="008C083C">
        <w:rPr>
          <w:rFonts w:ascii="Courier New" w:hAnsi="Courier New" w:cs="Courier New"/>
        </w:rPr>
        <w:t>customers.id%type</w:t>
      </w:r>
      <w:proofErr w:type="spellEnd"/>
      <w:r w:rsidRPr="008C083C">
        <w:rPr>
          <w:rFonts w:ascii="Courier New" w:hAnsi="Courier New" w:cs="Courier New"/>
        </w:rPr>
        <w:t>;</w:t>
      </w:r>
    </w:p>
    <w:p w14:paraId="44E618C2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 3     </w:t>
      </w:r>
      <w:proofErr w:type="spellStart"/>
      <w:r w:rsidRPr="008C083C">
        <w:rPr>
          <w:rFonts w:ascii="Courier New" w:hAnsi="Courier New" w:cs="Courier New"/>
        </w:rPr>
        <w:t>c_name</w:t>
      </w:r>
      <w:proofErr w:type="spellEnd"/>
      <w:r w:rsidRPr="008C083C">
        <w:rPr>
          <w:rFonts w:ascii="Courier New" w:hAnsi="Courier New" w:cs="Courier New"/>
        </w:rPr>
        <w:t xml:space="preserve"> </w:t>
      </w:r>
      <w:proofErr w:type="spellStart"/>
      <w:r w:rsidRPr="008C083C">
        <w:rPr>
          <w:rFonts w:ascii="Courier New" w:hAnsi="Courier New" w:cs="Courier New"/>
        </w:rPr>
        <w:t>customers.name%type</w:t>
      </w:r>
      <w:proofErr w:type="spellEnd"/>
      <w:r w:rsidRPr="008C083C">
        <w:rPr>
          <w:rFonts w:ascii="Courier New" w:hAnsi="Courier New" w:cs="Courier New"/>
        </w:rPr>
        <w:t>;</w:t>
      </w:r>
    </w:p>
    <w:p w14:paraId="4A509747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 4     </w:t>
      </w:r>
      <w:proofErr w:type="spellStart"/>
      <w:r w:rsidRPr="008C083C">
        <w:rPr>
          <w:rFonts w:ascii="Courier New" w:hAnsi="Courier New" w:cs="Courier New"/>
        </w:rPr>
        <w:t>c_addr</w:t>
      </w:r>
      <w:proofErr w:type="spellEnd"/>
      <w:r w:rsidRPr="008C083C">
        <w:rPr>
          <w:rFonts w:ascii="Courier New" w:hAnsi="Courier New" w:cs="Courier New"/>
        </w:rPr>
        <w:t xml:space="preserve"> </w:t>
      </w:r>
      <w:proofErr w:type="spellStart"/>
      <w:r w:rsidRPr="008C083C">
        <w:rPr>
          <w:rFonts w:ascii="Courier New" w:hAnsi="Courier New" w:cs="Courier New"/>
        </w:rPr>
        <w:t>customers.address%type</w:t>
      </w:r>
      <w:proofErr w:type="spellEnd"/>
      <w:r w:rsidRPr="008C083C">
        <w:rPr>
          <w:rFonts w:ascii="Courier New" w:hAnsi="Courier New" w:cs="Courier New"/>
        </w:rPr>
        <w:t>;</w:t>
      </w:r>
    </w:p>
    <w:p w14:paraId="10C85F9B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 5     CURSOR </w:t>
      </w:r>
      <w:proofErr w:type="spellStart"/>
      <w:r w:rsidRPr="008C083C">
        <w:rPr>
          <w:rFonts w:ascii="Courier New" w:hAnsi="Courier New" w:cs="Courier New"/>
        </w:rPr>
        <w:t>c_customers</w:t>
      </w:r>
      <w:proofErr w:type="spellEnd"/>
      <w:r w:rsidRPr="008C083C">
        <w:rPr>
          <w:rFonts w:ascii="Courier New" w:hAnsi="Courier New" w:cs="Courier New"/>
        </w:rPr>
        <w:t xml:space="preserve"> is</w:t>
      </w:r>
    </w:p>
    <w:p w14:paraId="7208647E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 6        SELECT id, name, address FROM customers;</w:t>
      </w:r>
    </w:p>
    <w:p w14:paraId="470435E7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 7  BEGIN</w:t>
      </w:r>
    </w:p>
    <w:p w14:paraId="0794A9C6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 8     OPEN </w:t>
      </w:r>
      <w:proofErr w:type="spellStart"/>
      <w:r w:rsidRPr="008C083C">
        <w:rPr>
          <w:rFonts w:ascii="Courier New" w:hAnsi="Courier New" w:cs="Courier New"/>
        </w:rPr>
        <w:t>c_customers</w:t>
      </w:r>
      <w:proofErr w:type="spellEnd"/>
      <w:r w:rsidRPr="008C083C">
        <w:rPr>
          <w:rFonts w:ascii="Courier New" w:hAnsi="Courier New" w:cs="Courier New"/>
        </w:rPr>
        <w:t>;</w:t>
      </w:r>
    </w:p>
    <w:p w14:paraId="6D41D603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 9     LOOP</w:t>
      </w:r>
    </w:p>
    <w:p w14:paraId="11BC1D11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10     FETCH </w:t>
      </w:r>
      <w:proofErr w:type="spellStart"/>
      <w:r w:rsidRPr="008C083C">
        <w:rPr>
          <w:rFonts w:ascii="Courier New" w:hAnsi="Courier New" w:cs="Courier New"/>
        </w:rPr>
        <w:t>c_customers</w:t>
      </w:r>
      <w:proofErr w:type="spellEnd"/>
      <w:r w:rsidRPr="008C083C">
        <w:rPr>
          <w:rFonts w:ascii="Courier New" w:hAnsi="Courier New" w:cs="Courier New"/>
        </w:rPr>
        <w:t xml:space="preserve"> into </w:t>
      </w:r>
      <w:proofErr w:type="spellStart"/>
      <w:r w:rsidRPr="008C083C">
        <w:rPr>
          <w:rFonts w:ascii="Courier New" w:hAnsi="Courier New" w:cs="Courier New"/>
        </w:rPr>
        <w:t>c_id</w:t>
      </w:r>
      <w:proofErr w:type="spellEnd"/>
      <w:r w:rsidRPr="008C083C">
        <w:rPr>
          <w:rFonts w:ascii="Courier New" w:hAnsi="Courier New" w:cs="Courier New"/>
        </w:rPr>
        <w:t xml:space="preserve">, </w:t>
      </w:r>
      <w:proofErr w:type="spellStart"/>
      <w:r w:rsidRPr="008C083C">
        <w:rPr>
          <w:rFonts w:ascii="Courier New" w:hAnsi="Courier New" w:cs="Courier New"/>
        </w:rPr>
        <w:t>c_name</w:t>
      </w:r>
      <w:proofErr w:type="spellEnd"/>
      <w:r w:rsidRPr="008C083C">
        <w:rPr>
          <w:rFonts w:ascii="Courier New" w:hAnsi="Courier New" w:cs="Courier New"/>
        </w:rPr>
        <w:t xml:space="preserve">, </w:t>
      </w:r>
      <w:proofErr w:type="spellStart"/>
      <w:r w:rsidRPr="008C083C">
        <w:rPr>
          <w:rFonts w:ascii="Courier New" w:hAnsi="Courier New" w:cs="Courier New"/>
        </w:rPr>
        <w:t>c_addr</w:t>
      </w:r>
      <w:proofErr w:type="spellEnd"/>
      <w:r w:rsidRPr="008C083C">
        <w:rPr>
          <w:rFonts w:ascii="Courier New" w:hAnsi="Courier New" w:cs="Courier New"/>
        </w:rPr>
        <w:t>;</w:t>
      </w:r>
    </w:p>
    <w:p w14:paraId="78B3BEE8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11        EXIT WHEN </w:t>
      </w:r>
      <w:proofErr w:type="spellStart"/>
      <w:r w:rsidRPr="008C083C">
        <w:rPr>
          <w:rFonts w:ascii="Courier New" w:hAnsi="Courier New" w:cs="Courier New"/>
        </w:rPr>
        <w:t>c_customers%notfound</w:t>
      </w:r>
      <w:proofErr w:type="spellEnd"/>
      <w:r w:rsidRPr="008C083C">
        <w:rPr>
          <w:rFonts w:ascii="Courier New" w:hAnsi="Courier New" w:cs="Courier New"/>
        </w:rPr>
        <w:t>;</w:t>
      </w:r>
    </w:p>
    <w:p w14:paraId="22AFD127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12        </w:t>
      </w:r>
      <w:proofErr w:type="spellStart"/>
      <w:r w:rsidRPr="008C083C">
        <w:rPr>
          <w:rFonts w:ascii="Courier New" w:hAnsi="Courier New" w:cs="Courier New"/>
        </w:rPr>
        <w:t>dbms_output.put_line</w:t>
      </w:r>
      <w:proofErr w:type="spellEnd"/>
      <w:r w:rsidRPr="008C083C">
        <w:rPr>
          <w:rFonts w:ascii="Courier New" w:hAnsi="Courier New" w:cs="Courier New"/>
        </w:rPr>
        <w:t>(</w:t>
      </w:r>
      <w:proofErr w:type="spellStart"/>
      <w:r w:rsidRPr="008C083C">
        <w:rPr>
          <w:rFonts w:ascii="Courier New" w:hAnsi="Courier New" w:cs="Courier New"/>
        </w:rPr>
        <w:t>c_id</w:t>
      </w:r>
      <w:proofErr w:type="spellEnd"/>
      <w:r w:rsidRPr="008C083C">
        <w:rPr>
          <w:rFonts w:ascii="Courier New" w:hAnsi="Courier New" w:cs="Courier New"/>
        </w:rPr>
        <w:t xml:space="preserve"> || ' ' || </w:t>
      </w:r>
      <w:proofErr w:type="spellStart"/>
      <w:r w:rsidRPr="008C083C">
        <w:rPr>
          <w:rFonts w:ascii="Courier New" w:hAnsi="Courier New" w:cs="Courier New"/>
        </w:rPr>
        <w:t>c_name</w:t>
      </w:r>
      <w:proofErr w:type="spellEnd"/>
      <w:r w:rsidRPr="008C083C">
        <w:rPr>
          <w:rFonts w:ascii="Courier New" w:hAnsi="Courier New" w:cs="Courier New"/>
        </w:rPr>
        <w:t xml:space="preserve"> || ' ' || </w:t>
      </w:r>
      <w:proofErr w:type="spellStart"/>
      <w:r w:rsidRPr="008C083C">
        <w:rPr>
          <w:rFonts w:ascii="Courier New" w:hAnsi="Courier New" w:cs="Courier New"/>
        </w:rPr>
        <w:t>c_addr</w:t>
      </w:r>
      <w:proofErr w:type="spellEnd"/>
      <w:r w:rsidRPr="008C083C">
        <w:rPr>
          <w:rFonts w:ascii="Courier New" w:hAnsi="Courier New" w:cs="Courier New"/>
        </w:rPr>
        <w:t>);</w:t>
      </w:r>
    </w:p>
    <w:p w14:paraId="4DF79D35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13     END LOOP;</w:t>
      </w:r>
    </w:p>
    <w:p w14:paraId="2F56E481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14     CLOSE </w:t>
      </w:r>
      <w:proofErr w:type="spellStart"/>
      <w:r w:rsidRPr="008C083C">
        <w:rPr>
          <w:rFonts w:ascii="Courier New" w:hAnsi="Courier New" w:cs="Courier New"/>
        </w:rPr>
        <w:t>c_customers</w:t>
      </w:r>
      <w:proofErr w:type="spellEnd"/>
      <w:r w:rsidRPr="008C083C">
        <w:rPr>
          <w:rFonts w:ascii="Courier New" w:hAnsi="Courier New" w:cs="Courier New"/>
        </w:rPr>
        <w:t>;</w:t>
      </w:r>
    </w:p>
    <w:p w14:paraId="3388F212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15  END;</w:t>
      </w:r>
    </w:p>
    <w:p w14:paraId="27BB61C6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 16  /</w:t>
      </w:r>
    </w:p>
    <w:p w14:paraId="5AA2BC79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1 Ramesh Ahmedabad                                                              </w:t>
      </w:r>
    </w:p>
    <w:p w14:paraId="30255C1A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2 Khilan Delhi                                                                  </w:t>
      </w:r>
    </w:p>
    <w:p w14:paraId="244B2BBC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3 Kaushik Kota                                                                  </w:t>
      </w:r>
    </w:p>
    <w:p w14:paraId="72D9A06A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4 Chaitali Mumbai                                                               </w:t>
      </w:r>
    </w:p>
    <w:p w14:paraId="21EBE989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5 Hardik Bhopal                                                                 </w:t>
      </w:r>
    </w:p>
    <w:p w14:paraId="726AFD51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  <w:r w:rsidRPr="008C083C">
        <w:rPr>
          <w:rFonts w:ascii="Courier New" w:hAnsi="Courier New" w:cs="Courier New"/>
        </w:rPr>
        <w:t xml:space="preserve">6 Komal MP                                                                      </w:t>
      </w:r>
    </w:p>
    <w:p w14:paraId="0D84F062" w14:textId="77777777" w:rsidR="00920DFF" w:rsidRPr="008C083C" w:rsidRDefault="00920DFF" w:rsidP="00920DFF">
      <w:pPr>
        <w:pStyle w:val="PlainText"/>
        <w:rPr>
          <w:rFonts w:ascii="Courier New" w:hAnsi="Courier New" w:cs="Courier New"/>
        </w:rPr>
      </w:pPr>
    </w:p>
    <w:p w14:paraId="40069F11" w14:textId="77777777" w:rsidR="00920DFF" w:rsidRPr="00D037A7" w:rsidRDefault="00920DFF" w:rsidP="00920DFF">
      <w:pPr>
        <w:pStyle w:val="PlainText"/>
        <w:rPr>
          <w:rFonts w:ascii="Courier New" w:hAnsi="Courier New" w:cs="Courier New"/>
          <w:vertAlign w:val="superscript"/>
        </w:rPr>
      </w:pPr>
      <w:r w:rsidRPr="008C083C">
        <w:rPr>
          <w:rFonts w:ascii="Courier New" w:hAnsi="Courier New" w:cs="Courier New"/>
        </w:rPr>
        <w:t>PL/SQL procedure successfully completed.</w:t>
      </w:r>
    </w:p>
    <w:p w14:paraId="5911233E" w14:textId="77777777" w:rsidR="00920DFF" w:rsidRDefault="00920DFF"/>
    <w:sectPr w:rsidR="00920DFF" w:rsidSect="00920DFF">
      <w:headerReference w:type="default" r:id="rId7"/>
      <w:footerReference w:type="default" r:id="rId8"/>
      <w:pgSz w:w="11906" w:h="16838"/>
      <w:pgMar w:top="1440" w:right="1440" w:bottom="1440" w:left="1440" w:header="0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4CF93E" w14:textId="77777777" w:rsidR="005A13C2" w:rsidRDefault="005A13C2" w:rsidP="00920DFF">
      <w:pPr>
        <w:spacing w:after="0" w:line="240" w:lineRule="auto"/>
      </w:pPr>
      <w:r>
        <w:separator/>
      </w:r>
    </w:p>
  </w:endnote>
  <w:endnote w:type="continuationSeparator" w:id="0">
    <w:p w14:paraId="4136F92C" w14:textId="77777777" w:rsidR="005A13C2" w:rsidRDefault="005A13C2" w:rsidP="00920D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86757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83B849" w14:textId="77777777" w:rsidR="00B00BE7" w:rsidRDefault="00000000">
        <w:pPr>
          <w:pStyle w:val="Footer"/>
          <w:jc w:val="center"/>
        </w:pPr>
        <w:r>
          <w:fldChar w:fldCharType="begin"/>
        </w:r>
        <w:r>
          <w:instrText xml:space="preserve"> PAGE   \* MERGE</w:instrText>
        </w:r>
        <w:r>
          <w:instrText xml:space="preserve">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44190AD" w14:textId="77777777" w:rsidR="00B00BE7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F52674" w14:textId="77777777" w:rsidR="005A13C2" w:rsidRDefault="005A13C2" w:rsidP="00920DFF">
      <w:pPr>
        <w:spacing w:after="0" w:line="240" w:lineRule="auto"/>
      </w:pPr>
      <w:r>
        <w:separator/>
      </w:r>
    </w:p>
  </w:footnote>
  <w:footnote w:type="continuationSeparator" w:id="0">
    <w:p w14:paraId="005CCEB4" w14:textId="77777777" w:rsidR="005A13C2" w:rsidRDefault="005A13C2" w:rsidP="00920D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3D720" w14:textId="77777777" w:rsidR="00B00BE7" w:rsidRPr="00FE77CC" w:rsidRDefault="00000000" w:rsidP="00B00BE7">
    <w:pPr>
      <w:pStyle w:val="Header"/>
      <w:jc w:val="center"/>
      <w:rPr>
        <w:rFonts w:ascii="Book Antiqua" w:hAnsi="Book Antiqua"/>
        <w:b/>
      </w:rPr>
    </w:pPr>
    <w:r w:rsidRPr="004F5CB2">
      <w:rPr>
        <w:rFonts w:ascii="Book Antiqua" w:hAnsi="Book Antiqua"/>
        <w:b/>
      </w:rPr>
      <w:t>CS331 Data Base Management Systems Lab</w:t>
    </w:r>
    <w:r>
      <w:rPr>
        <w:rFonts w:ascii="Book Antiqua" w:hAnsi="Book Antiqua"/>
        <w:b/>
      </w:rPr>
      <w:t xml:space="preserve"> </w:t>
    </w:r>
    <w:r w:rsidRPr="004F5CB2">
      <w:rPr>
        <w:rFonts w:ascii="Book Antiqua" w:hAnsi="Book Antiqua"/>
        <w:b/>
      </w:rPr>
      <w:tab/>
      <w:t>2022</w:t>
    </w:r>
    <w:r>
      <w:rPr>
        <w:rFonts w:ascii="Book Antiqua" w:hAnsi="Book Antiqua"/>
        <w:b/>
      </w:rPr>
      <w:t>_</w:t>
    </w:r>
    <w:r w:rsidRPr="004F5CB2">
      <w:rPr>
        <w:rFonts w:ascii="Book Antiqua" w:hAnsi="Book Antiqua"/>
        <w:b/>
      </w:rPr>
      <w:t xml:space="preserve"> </w:t>
    </w:r>
    <w:r>
      <w:rPr>
        <w:rFonts w:ascii="Book Antiqua" w:hAnsi="Book Antiqua"/>
        <w:b/>
      </w:rPr>
      <w:t>ASHVATH_2162014</w:t>
    </w:r>
  </w:p>
  <w:p w14:paraId="4A80A9AF" w14:textId="77777777" w:rsidR="00B00BE7" w:rsidRDefault="00000000" w:rsidP="00B00BE7">
    <w:pPr>
      <w:pStyle w:val="Header"/>
    </w:pPr>
  </w:p>
  <w:p w14:paraId="44FA8E38" w14:textId="77777777" w:rsidR="00FE77CC" w:rsidRPr="00CC1C5A" w:rsidRDefault="00000000" w:rsidP="00CC1C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2E7738"/>
    <w:multiLevelType w:val="multilevel"/>
    <w:tmpl w:val="D9D45C9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DE46655"/>
    <w:multiLevelType w:val="multilevel"/>
    <w:tmpl w:val="28F6F31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3F46FBF"/>
    <w:multiLevelType w:val="multilevel"/>
    <w:tmpl w:val="8980577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34D62B47"/>
    <w:multiLevelType w:val="multilevel"/>
    <w:tmpl w:val="05FAB31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78CD162C"/>
    <w:multiLevelType w:val="multilevel"/>
    <w:tmpl w:val="7B665E3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663654805">
    <w:abstractNumId w:val="4"/>
  </w:num>
  <w:num w:numId="2" w16cid:durableId="923730762">
    <w:abstractNumId w:val="0"/>
  </w:num>
  <w:num w:numId="3" w16cid:durableId="1358699027">
    <w:abstractNumId w:val="3"/>
  </w:num>
  <w:num w:numId="4" w16cid:durableId="210072656">
    <w:abstractNumId w:val="2"/>
  </w:num>
  <w:num w:numId="5" w16cid:durableId="17734338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xsLQwszSxMDA0MTFQ0lEKTi0uzszPAykwrAUAvcO95CwAAAA="/>
  </w:docVars>
  <w:rsids>
    <w:rsidRoot w:val="00920DFF"/>
    <w:rsid w:val="00573FB7"/>
    <w:rsid w:val="005834DC"/>
    <w:rsid w:val="005A13C2"/>
    <w:rsid w:val="00660DCB"/>
    <w:rsid w:val="00920DFF"/>
    <w:rsid w:val="00D037A7"/>
    <w:rsid w:val="00F07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9798DE"/>
  <w15:chartTrackingRefBased/>
  <w15:docId w15:val="{2D505435-1450-4130-9145-D1C4814AFF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0DFF"/>
    <w:rPr>
      <w:rFonts w:eastAsiaTheme="minorEastAsia"/>
      <w:lang w:eastAsia="en-IN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920DFF"/>
    <w:pPr>
      <w:keepNext/>
      <w:spacing w:after="0" w:line="360" w:lineRule="auto"/>
      <w:outlineLvl w:val="6"/>
    </w:pPr>
    <w:rPr>
      <w:rFonts w:ascii="Times New Roman" w:eastAsia="Times New Roman" w:hAnsi="Times New Roman" w:cs="Times New Roman"/>
      <w:b/>
      <w:sz w:val="24"/>
      <w:szCs w:val="24"/>
      <w:lang w:val="en-US" w:eastAsia="en-US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920DFF"/>
    <w:pPr>
      <w:keepNext/>
      <w:spacing w:after="0" w:line="360" w:lineRule="auto"/>
      <w:jc w:val="center"/>
      <w:outlineLvl w:val="7"/>
    </w:pPr>
    <w:rPr>
      <w:rFonts w:ascii="Times New Roman" w:eastAsia="Times New Roman" w:hAnsi="Times New Roman" w:cs="Times New Roman"/>
      <w:b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20D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0DFF"/>
    <w:rPr>
      <w:rFonts w:eastAsiaTheme="minorEastAsia"/>
      <w:lang w:eastAsia="en-IN"/>
    </w:rPr>
  </w:style>
  <w:style w:type="paragraph" w:styleId="Footer">
    <w:name w:val="footer"/>
    <w:basedOn w:val="Normal"/>
    <w:link w:val="FooterChar"/>
    <w:uiPriority w:val="99"/>
    <w:unhideWhenUsed/>
    <w:rsid w:val="00920D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0DFF"/>
    <w:rPr>
      <w:rFonts w:eastAsiaTheme="minorEastAsia"/>
      <w:lang w:eastAsia="en-IN"/>
    </w:rPr>
  </w:style>
  <w:style w:type="character" w:customStyle="1" w:styleId="Heading7Char">
    <w:name w:val="Heading 7 Char"/>
    <w:basedOn w:val="DefaultParagraphFont"/>
    <w:link w:val="Heading7"/>
    <w:uiPriority w:val="9"/>
    <w:rsid w:val="00920DFF"/>
    <w:rPr>
      <w:rFonts w:ascii="Times New Roman" w:eastAsia="Times New Roman" w:hAnsi="Times New Roman" w:cs="Times New Roman"/>
      <w:b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920DFF"/>
    <w:rPr>
      <w:rFonts w:ascii="Times New Roman" w:eastAsia="Times New Roman" w:hAnsi="Times New Roman" w:cs="Times New Roman"/>
      <w:b/>
      <w:sz w:val="24"/>
      <w:szCs w:val="24"/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920DFF"/>
    <w:pPr>
      <w:spacing w:after="0" w:line="240" w:lineRule="auto"/>
    </w:pPr>
    <w:rPr>
      <w:rFonts w:ascii="Consolas" w:eastAsiaTheme="minorHAnsi" w:hAnsi="Consolas"/>
      <w:sz w:val="21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920DFF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2386</Words>
  <Characters>13606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162014 ASHVATH SURESH BABU PIRIYA</dc:creator>
  <cp:keywords/>
  <dc:description/>
  <cp:lastModifiedBy>2162014 ASHVATH SURESH BABU PIRIYA</cp:lastModifiedBy>
  <cp:revision>2</cp:revision>
  <cp:lastPrinted>2022-11-08T19:48:00Z</cp:lastPrinted>
  <dcterms:created xsi:type="dcterms:W3CDTF">2022-11-08T19:37:00Z</dcterms:created>
  <dcterms:modified xsi:type="dcterms:W3CDTF">2022-11-08T19:51:00Z</dcterms:modified>
</cp:coreProperties>
</file>